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E55988" w14:textId="00630786" w:rsidR="001E1470" w:rsidRPr="00C9245B" w:rsidRDefault="00C7382A" w:rsidP="00F06DA6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Министерство образования и науки Российской Федерации</w:t>
      </w:r>
    </w:p>
    <w:p w14:paraId="744B750F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 xml:space="preserve">Федеральное государственное бюджетное образовательное учреждение </w:t>
      </w:r>
    </w:p>
    <w:p w14:paraId="7224570D" w14:textId="0DD6B964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высшего образования</w:t>
      </w:r>
    </w:p>
    <w:p w14:paraId="11450E64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9245B">
        <w:rPr>
          <w:rFonts w:ascii="Times New Roman" w:hAnsi="Times New Roman" w:cs="Times New Roman"/>
          <w:b/>
          <w:bCs/>
          <w:sz w:val="24"/>
          <w:szCs w:val="24"/>
        </w:rPr>
        <w:t xml:space="preserve">«Пермский национальный исследовательский </w:t>
      </w:r>
    </w:p>
    <w:p w14:paraId="0192DBF7" w14:textId="2145C2CF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9245B">
        <w:rPr>
          <w:rFonts w:ascii="Times New Roman" w:hAnsi="Times New Roman" w:cs="Times New Roman"/>
          <w:b/>
          <w:bCs/>
          <w:sz w:val="24"/>
          <w:szCs w:val="24"/>
        </w:rPr>
        <w:t>политехнический университет»</w:t>
      </w:r>
    </w:p>
    <w:p w14:paraId="0C4F46AF" w14:textId="3682652C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Кафедра «Информационные технологии и автоматизированные системы»</w:t>
      </w:r>
    </w:p>
    <w:p w14:paraId="4370077A" w14:textId="3BDB998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729DB172" w14:textId="26AD67B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65709059" w14:textId="2A5EA15E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0B61505E" w14:textId="2F54E8FC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677AE648" w14:textId="30609154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C9245B">
        <w:rPr>
          <w:rFonts w:ascii="Times New Roman" w:hAnsi="Times New Roman" w:cs="Times New Roman"/>
          <w:b/>
          <w:bCs/>
          <w:sz w:val="32"/>
          <w:szCs w:val="32"/>
        </w:rPr>
        <w:t>О Т Ч Ё Т</w:t>
      </w:r>
    </w:p>
    <w:p w14:paraId="03B402D6" w14:textId="63C0A3F0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C9245B">
        <w:rPr>
          <w:rFonts w:ascii="Times New Roman" w:hAnsi="Times New Roman" w:cs="Times New Roman"/>
          <w:b/>
          <w:bCs/>
          <w:sz w:val="28"/>
          <w:szCs w:val="28"/>
        </w:rPr>
        <w:t>по лабораторной работе №</w:t>
      </w:r>
      <w:r w:rsidR="00BB3976">
        <w:rPr>
          <w:rFonts w:ascii="Times New Roman" w:hAnsi="Times New Roman" w:cs="Times New Roman"/>
          <w:b/>
          <w:bCs/>
          <w:sz w:val="28"/>
          <w:szCs w:val="28"/>
        </w:rPr>
        <w:t>1</w:t>
      </w:r>
      <w:r w:rsidR="00722A44">
        <w:rPr>
          <w:rFonts w:ascii="Times New Roman" w:hAnsi="Times New Roman" w:cs="Times New Roman"/>
          <w:b/>
          <w:bCs/>
          <w:sz w:val="28"/>
          <w:szCs w:val="28"/>
        </w:rPr>
        <w:t>9</w:t>
      </w:r>
    </w:p>
    <w:p w14:paraId="43CA8FF5" w14:textId="01A4EC8C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Дисциплина: основы алгоритмизации и программирования</w:t>
      </w:r>
    </w:p>
    <w:p w14:paraId="39E6EB9F" w14:textId="45778FAF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Тема:</w:t>
      </w:r>
      <w:r w:rsidR="0070623A" w:rsidRPr="00C9245B">
        <w:rPr>
          <w:rFonts w:ascii="Times New Roman" w:hAnsi="Times New Roman" w:cs="Times New Roman"/>
          <w:sz w:val="24"/>
          <w:szCs w:val="24"/>
        </w:rPr>
        <w:t xml:space="preserve"> </w:t>
      </w:r>
      <w:r w:rsidR="00722A44">
        <w:rPr>
          <w:rFonts w:ascii="Times New Roman" w:hAnsi="Times New Roman" w:cs="Times New Roman"/>
          <w:sz w:val="24"/>
          <w:szCs w:val="24"/>
        </w:rPr>
        <w:t>Организация стека через классы</w:t>
      </w:r>
    </w:p>
    <w:p w14:paraId="56DB292B" w14:textId="43767A7E" w:rsidR="00C7382A" w:rsidRPr="00C9245B" w:rsidRDefault="00722A44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Вариант 7</w:t>
      </w:r>
    </w:p>
    <w:p w14:paraId="674CD180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78BA8E91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136D33DF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2F135E6C" w14:textId="40ED99EB" w:rsidR="00C7382A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 xml:space="preserve">Выполнил работу </w:t>
      </w:r>
    </w:p>
    <w:p w14:paraId="17643C95" w14:textId="4A32CCA5" w:rsidR="009D1C69" w:rsidRPr="00F06DA6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 xml:space="preserve">студент группы </w:t>
      </w:r>
      <w:r w:rsidR="00F06DA6">
        <w:rPr>
          <w:rFonts w:ascii="Times New Roman" w:hAnsi="Times New Roman" w:cs="Times New Roman"/>
          <w:sz w:val="24"/>
          <w:szCs w:val="24"/>
        </w:rPr>
        <w:t>ИВТ-20-2б</w:t>
      </w:r>
    </w:p>
    <w:p w14:paraId="3FCF8FF5" w14:textId="5311314A" w:rsidR="009D1C69" w:rsidRPr="00C9245B" w:rsidRDefault="00F06DA6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Солдатов Алексей Павлович</w:t>
      </w:r>
    </w:p>
    <w:p w14:paraId="5CCB81A7" w14:textId="77777777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</w:p>
    <w:p w14:paraId="49FF8518" w14:textId="77777777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 xml:space="preserve">Проверил </w:t>
      </w:r>
    </w:p>
    <w:p w14:paraId="1398FCEA" w14:textId="77777777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Доцент кафедры ИТАС</w:t>
      </w:r>
    </w:p>
    <w:p w14:paraId="6EB29030" w14:textId="2D3E9F86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Полякова О.А.</w:t>
      </w:r>
    </w:p>
    <w:p w14:paraId="599DD989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7675500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B1BE55A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252AACC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8F57AFA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9565608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A16913F" w14:textId="77777777" w:rsidR="005601E3" w:rsidRPr="00C9245B" w:rsidRDefault="005601E3" w:rsidP="00526CF5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555C87E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B4781D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EE5787C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C0432E6" w14:textId="77777777" w:rsidR="00F06DA6" w:rsidRDefault="00F06DA6" w:rsidP="0084125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AF45BEB" w14:textId="77777777" w:rsidR="00F06DA6" w:rsidRDefault="00F06DA6" w:rsidP="0084125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5661A6B" w14:textId="77777777" w:rsidR="00F06DA6" w:rsidRDefault="00F06DA6" w:rsidP="0084125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07513FA" w14:textId="77777777" w:rsidR="00F06DA6" w:rsidRDefault="00F06DA6" w:rsidP="0084125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B07A8BF" w14:textId="268C144C" w:rsidR="009D1C69" w:rsidRPr="00C9245B" w:rsidRDefault="005601E3" w:rsidP="00841259">
      <w:pPr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Пермь, 202</w:t>
      </w:r>
      <w:r w:rsidR="001A05C5">
        <w:rPr>
          <w:rFonts w:ascii="Times New Roman" w:hAnsi="Times New Roman" w:cs="Times New Roman"/>
          <w:sz w:val="24"/>
          <w:szCs w:val="24"/>
        </w:rPr>
        <w:t>1</w:t>
      </w:r>
      <w:r w:rsidR="009D1C69" w:rsidRPr="00C9245B">
        <w:rPr>
          <w:rFonts w:ascii="Times New Roman" w:hAnsi="Times New Roman" w:cs="Times New Roman"/>
          <w:sz w:val="24"/>
          <w:szCs w:val="24"/>
        </w:rPr>
        <w:br w:type="page"/>
      </w:r>
    </w:p>
    <w:p w14:paraId="6662F054" w14:textId="12399674" w:rsidR="005C3D65" w:rsidRPr="00C9245B" w:rsidRDefault="00752454" w:rsidP="009C0BC6">
      <w:pPr>
        <w:pStyle w:val="ab"/>
        <w:rPr>
          <w:rStyle w:val="aa"/>
          <w:b w:val="0"/>
          <w:bCs w:val="0"/>
          <w:color w:val="auto"/>
          <w:sz w:val="24"/>
          <w:szCs w:val="24"/>
        </w:rPr>
      </w:pPr>
      <w:bookmarkStart w:id="0" w:name="_Toc57314746"/>
      <w:r w:rsidRPr="00C9245B">
        <w:rPr>
          <w:rStyle w:val="aa"/>
          <w:b w:val="0"/>
          <w:bCs w:val="0"/>
          <w:color w:val="auto"/>
        </w:rPr>
        <w:lastRenderedPageBreak/>
        <w:t xml:space="preserve">Цель </w:t>
      </w:r>
      <w:r w:rsidR="00A1481D" w:rsidRPr="00C9245B">
        <w:rPr>
          <w:rStyle w:val="aa"/>
          <w:b w:val="0"/>
          <w:bCs w:val="0"/>
          <w:color w:val="auto"/>
        </w:rPr>
        <w:t>задачи</w:t>
      </w:r>
      <w:bookmarkEnd w:id="0"/>
    </w:p>
    <w:p w14:paraId="633BE52D" w14:textId="77777777" w:rsidR="00722A44" w:rsidRDefault="00722A44" w:rsidP="00722A4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Реализовать построение стека через класс</w:t>
      </w:r>
    </w:p>
    <w:p w14:paraId="5ABC9B5C" w14:textId="689535BC" w:rsidR="00722A44" w:rsidRDefault="00722A44" w:rsidP="00722A4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Написать консольное приложение для демонстрации работы программы</w:t>
      </w:r>
    </w:p>
    <w:p w14:paraId="3AA2800A" w14:textId="0BD3E31E" w:rsidR="005C3D65" w:rsidRPr="00722A44" w:rsidRDefault="005C3D65" w:rsidP="00722A4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C9245B">
        <w:rPr>
          <w:rFonts w:ascii="Times New Roman" w:hAnsi="Times New Roman" w:cs="Times New Roman"/>
          <w:sz w:val="28"/>
          <w:szCs w:val="28"/>
        </w:rPr>
        <w:t>Для достижения поставленной цели необходимо решить следующие задачи:</w:t>
      </w:r>
    </w:p>
    <w:p w14:paraId="641E6D9A" w14:textId="77777777" w:rsidR="00722A44" w:rsidRDefault="00722A44" w:rsidP="00722A44">
      <w:pPr>
        <w:pStyle w:val="a9"/>
        <w:numPr>
          <w:ilvl w:val="0"/>
          <w:numId w:val="1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Cs w:val="23"/>
          <w:lang w:eastAsia="ru-RU"/>
        </w:rPr>
      </w:pPr>
      <w:r w:rsidRPr="00722A44">
        <w:rPr>
          <w:rFonts w:ascii="Times New Roman" w:eastAsia="Times New Roman" w:hAnsi="Times New Roman" w:cs="Times New Roman"/>
          <w:color w:val="000000"/>
          <w:szCs w:val="23"/>
          <w:lang w:eastAsia="ru-RU"/>
        </w:rPr>
        <w:t>Изучить динамическую структуру данных стек</w:t>
      </w:r>
    </w:p>
    <w:p w14:paraId="53869AED" w14:textId="3726D83B" w:rsidR="00722A44" w:rsidRPr="00722A44" w:rsidRDefault="00722A44" w:rsidP="00722A44">
      <w:pPr>
        <w:pStyle w:val="a9"/>
        <w:numPr>
          <w:ilvl w:val="0"/>
          <w:numId w:val="1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Cs w:val="23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Cs w:val="23"/>
          <w:lang w:eastAsia="ru-RU"/>
        </w:rPr>
        <w:t>Создать класс и методы класса для организации стека</w:t>
      </w:r>
    </w:p>
    <w:p w14:paraId="7E75C9D9" w14:textId="3F3B61A9" w:rsidR="00A1481D" w:rsidRPr="00B7266E" w:rsidRDefault="00A1481D" w:rsidP="00A1481D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 w:rsidRPr="00B7266E">
        <w:rPr>
          <w:rFonts w:ascii="Times New Roman" w:hAnsi="Times New Roman" w:cs="Times New Roman"/>
        </w:rPr>
        <w:br w:type="page"/>
      </w:r>
    </w:p>
    <w:p w14:paraId="621A35FE" w14:textId="2912CD0B" w:rsidR="005C3D65" w:rsidRPr="00C9245B" w:rsidRDefault="00F51069" w:rsidP="005C3D65">
      <w:pPr>
        <w:pStyle w:val="ab"/>
        <w:ind w:firstLine="0"/>
        <w:rPr>
          <w:color w:val="auto"/>
        </w:rPr>
      </w:pPr>
      <w:bookmarkStart w:id="1" w:name="_Toc57314747"/>
      <w:r w:rsidRPr="00C9245B">
        <w:rPr>
          <w:color w:val="auto"/>
        </w:rPr>
        <w:lastRenderedPageBreak/>
        <w:t xml:space="preserve">Постановка </w:t>
      </w:r>
      <w:r w:rsidR="00290DE2" w:rsidRPr="00C9245B">
        <w:rPr>
          <w:color w:val="auto"/>
        </w:rPr>
        <w:t>задачи</w:t>
      </w:r>
      <w:bookmarkEnd w:id="1"/>
    </w:p>
    <w:p w14:paraId="143F575F" w14:textId="039F9F34" w:rsidR="005A35A2" w:rsidRDefault="00722A44" w:rsidP="00722A44">
      <w:pPr>
        <w:pStyle w:val="a9"/>
        <w:numPr>
          <w:ilvl w:val="0"/>
          <w:numId w:val="11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Cs w:val="23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Cs w:val="23"/>
          <w:lang w:eastAsia="ru-RU"/>
        </w:rPr>
        <w:t>Создать стек через классы</w:t>
      </w:r>
    </w:p>
    <w:p w14:paraId="1DAB2F89" w14:textId="27370589" w:rsidR="00722A44" w:rsidRPr="00722A44" w:rsidRDefault="00722A44" w:rsidP="00722A44">
      <w:pPr>
        <w:pStyle w:val="a9"/>
        <w:numPr>
          <w:ilvl w:val="0"/>
          <w:numId w:val="11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Cs w:val="23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Cs w:val="23"/>
          <w:lang w:eastAsia="ru-RU"/>
        </w:rPr>
        <w:t>Создать метод увеличения стека в 2 раза</w:t>
      </w:r>
    </w:p>
    <w:p w14:paraId="7608F22E" w14:textId="77777777" w:rsidR="005A35A2" w:rsidRPr="005A35A2" w:rsidRDefault="005A35A2" w:rsidP="005A35A2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</w:p>
    <w:p w14:paraId="5C69F987" w14:textId="461299E2" w:rsidR="00AC43AF" w:rsidRDefault="00AC43AF" w:rsidP="00AC43AF">
      <w:pPr>
        <w:pStyle w:val="ab"/>
        <w:ind w:firstLine="0"/>
        <w:jc w:val="both"/>
        <w:rPr>
          <w:rFonts w:eastAsia="Times New Roman"/>
          <w:color w:val="000000"/>
          <w:sz w:val="28"/>
          <w:szCs w:val="28"/>
          <w:lang w:eastAsia="ru-RU"/>
        </w:rPr>
      </w:pPr>
    </w:p>
    <w:p w14:paraId="2D944222" w14:textId="68968C47" w:rsidR="00F51069" w:rsidRPr="00C9245B" w:rsidRDefault="00F51069" w:rsidP="00C31266">
      <w:pPr>
        <w:pStyle w:val="ab"/>
        <w:ind w:firstLine="0"/>
        <w:rPr>
          <w:color w:val="auto"/>
        </w:rPr>
      </w:pPr>
      <w:r w:rsidRPr="00C9245B">
        <w:rPr>
          <w:color w:val="auto"/>
        </w:rPr>
        <w:t>Анализ задачи</w:t>
      </w:r>
    </w:p>
    <w:p w14:paraId="18DDAC04" w14:textId="5C5C7207" w:rsidR="00A1481D" w:rsidRPr="00C9245B" w:rsidRDefault="00752454" w:rsidP="008C04C9">
      <w:pPr>
        <w:pStyle w:val="ad"/>
        <w:numPr>
          <w:ilvl w:val="0"/>
          <w:numId w:val="5"/>
        </w:numPr>
        <w:rPr>
          <w:color w:val="000000"/>
          <w:sz w:val="28"/>
          <w:szCs w:val="28"/>
        </w:rPr>
      </w:pPr>
      <w:r w:rsidRPr="00C9245B">
        <w:rPr>
          <w:color w:val="000000"/>
          <w:sz w:val="28"/>
          <w:szCs w:val="28"/>
        </w:rPr>
        <w:t>Определить какие операции должны быть выполнены по заданию:</w:t>
      </w:r>
    </w:p>
    <w:p w14:paraId="2E9CB565" w14:textId="4D5FCDCC" w:rsidR="00816C74" w:rsidRDefault="00FA6AAD" w:rsidP="00816C74">
      <w:pPr>
        <w:pStyle w:val="ad"/>
        <w:numPr>
          <w:ilvl w:val="0"/>
          <w:numId w:val="8"/>
        </w:num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Создание </w:t>
      </w:r>
      <w:r w:rsidR="00722A44">
        <w:rPr>
          <w:color w:val="000000"/>
          <w:sz w:val="28"/>
          <w:szCs w:val="28"/>
        </w:rPr>
        <w:t xml:space="preserve">класса </w:t>
      </w:r>
    </w:p>
    <w:p w14:paraId="7D222418" w14:textId="77777777" w:rsidR="00722A44" w:rsidRDefault="00D2420B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FA6AA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FA6AA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FA6AA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="00722A44">
        <w:rPr>
          <w:rFonts w:ascii="Consolas" w:hAnsi="Consolas" w:cs="Consolas"/>
          <w:color w:val="0000FF"/>
          <w:sz w:val="19"/>
          <w:szCs w:val="19"/>
        </w:rPr>
        <w:t>class</w:t>
      </w:r>
      <w:proofErr w:type="spellEnd"/>
      <w:r w:rsidR="00722A44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="00722A44">
        <w:rPr>
          <w:rFonts w:ascii="Consolas" w:hAnsi="Consolas" w:cs="Consolas"/>
          <w:color w:val="2B91AF"/>
          <w:sz w:val="19"/>
          <w:szCs w:val="19"/>
        </w:rPr>
        <w:t>stack</w:t>
      </w:r>
      <w:proofErr w:type="spellEnd"/>
    </w:p>
    <w:p w14:paraId="21CFA01C" w14:textId="36844E9E" w:rsid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353E2186" w14:textId="6EE5C05D" w:rsid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:</w:t>
      </w:r>
    </w:p>
    <w:p w14:paraId="2B98D2DE" w14:textId="56D0EA76" w:rsid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cha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ata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0DE698A" w14:textId="0D8C127D" w:rsid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stack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*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ev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5B5AA7D" w14:textId="35601189" w:rsid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;</w:t>
      </w:r>
    </w:p>
    <w:p w14:paraId="276FBC1E" w14:textId="149B181F" w:rsidR="00B7266E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8"/>
          <w:szCs w:val="19"/>
        </w:rPr>
      </w:pPr>
      <w:r>
        <w:rPr>
          <w:rFonts w:ascii="Times New Roman" w:hAnsi="Times New Roman" w:cs="Times New Roman"/>
          <w:color w:val="000000"/>
          <w:sz w:val="28"/>
          <w:szCs w:val="19"/>
        </w:rPr>
        <w:tab/>
      </w:r>
      <w:r>
        <w:rPr>
          <w:rFonts w:ascii="Times New Roman" w:hAnsi="Times New Roman" w:cs="Times New Roman"/>
          <w:color w:val="000000"/>
          <w:sz w:val="28"/>
          <w:szCs w:val="19"/>
        </w:rPr>
        <w:tab/>
      </w:r>
      <w:r>
        <w:rPr>
          <w:rFonts w:ascii="Times New Roman" w:hAnsi="Times New Roman" w:cs="Times New Roman"/>
          <w:color w:val="000000"/>
          <w:sz w:val="28"/>
          <w:szCs w:val="19"/>
        </w:rPr>
        <w:tab/>
      </w:r>
      <w:r w:rsidR="00B7266E" w:rsidRPr="00722A44">
        <w:rPr>
          <w:rFonts w:ascii="Times New Roman" w:hAnsi="Times New Roman" w:cs="Times New Roman"/>
          <w:color w:val="000000"/>
          <w:sz w:val="28"/>
          <w:szCs w:val="19"/>
        </w:rPr>
        <w:t xml:space="preserve">Создание </w:t>
      </w:r>
      <w:r>
        <w:rPr>
          <w:rFonts w:ascii="Times New Roman" w:hAnsi="Times New Roman" w:cs="Times New Roman"/>
          <w:color w:val="000000"/>
          <w:sz w:val="28"/>
          <w:szCs w:val="19"/>
        </w:rPr>
        <w:t>контейнера</w:t>
      </w:r>
    </w:p>
    <w:p w14:paraId="72FB5D2A" w14:textId="4FC80B3E" w:rsidR="00FA6AAD" w:rsidRPr="00F06DA6" w:rsidRDefault="00FA6AAD" w:rsidP="00FA6A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2B91AF"/>
          <w:sz w:val="19"/>
          <w:szCs w:val="19"/>
        </w:rPr>
        <w:tab/>
      </w:r>
      <w:r w:rsidRPr="00722A44">
        <w:rPr>
          <w:rFonts w:ascii="Consolas" w:hAnsi="Consolas" w:cs="Consolas"/>
          <w:color w:val="2B91AF"/>
          <w:sz w:val="19"/>
          <w:szCs w:val="19"/>
        </w:rPr>
        <w:tab/>
      </w:r>
      <w:r w:rsidRPr="00722A44">
        <w:rPr>
          <w:rFonts w:ascii="Consolas" w:hAnsi="Consolas" w:cs="Consolas"/>
          <w:color w:val="2B91AF"/>
          <w:sz w:val="19"/>
          <w:szCs w:val="19"/>
        </w:rPr>
        <w:tab/>
      </w:r>
      <w:r w:rsidR="00722A44" w:rsidRPr="00F06DA6">
        <w:rPr>
          <w:rFonts w:ascii="Consolas" w:hAnsi="Consolas" w:cs="Consolas"/>
          <w:color w:val="2B91AF"/>
          <w:sz w:val="19"/>
          <w:szCs w:val="19"/>
          <w:lang w:val="en-US"/>
        </w:rPr>
        <w:t>stack</w:t>
      </w:r>
      <w:r w:rsidR="00722A44" w:rsidRPr="00F06DA6">
        <w:rPr>
          <w:rFonts w:ascii="Consolas" w:hAnsi="Consolas" w:cs="Consolas"/>
          <w:color w:val="000000"/>
          <w:sz w:val="19"/>
          <w:szCs w:val="19"/>
          <w:lang w:val="en-US"/>
        </w:rPr>
        <w:t xml:space="preserve">* </w:t>
      </w:r>
      <w:proofErr w:type="spellStart"/>
      <w:r w:rsidR="00722A44" w:rsidRPr="00F06DA6">
        <w:rPr>
          <w:rFonts w:ascii="Consolas" w:hAnsi="Consolas" w:cs="Consolas"/>
          <w:color w:val="000000"/>
          <w:sz w:val="19"/>
          <w:szCs w:val="19"/>
          <w:lang w:val="en-US"/>
        </w:rPr>
        <w:t>sozd_</w:t>
      </w:r>
      <w:proofErr w:type="gramStart"/>
      <w:r w:rsidR="00722A44" w:rsidRPr="00F06DA6">
        <w:rPr>
          <w:rFonts w:ascii="Consolas" w:hAnsi="Consolas" w:cs="Consolas"/>
          <w:color w:val="000000"/>
          <w:sz w:val="19"/>
          <w:szCs w:val="19"/>
          <w:lang w:val="en-US"/>
        </w:rPr>
        <w:t>stack</w:t>
      </w:r>
      <w:proofErr w:type="spellEnd"/>
      <w:r w:rsidR="00722A44" w:rsidRPr="00F06DA6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="00722A44" w:rsidRPr="00F06DA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="00722A44" w:rsidRPr="00F06DA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="00722A44" w:rsidRPr="00F06DA6">
        <w:rPr>
          <w:rFonts w:ascii="Consolas" w:hAnsi="Consolas" w:cs="Consolas"/>
          <w:color w:val="808080"/>
          <w:sz w:val="19"/>
          <w:szCs w:val="19"/>
          <w:lang w:val="en-US"/>
        </w:rPr>
        <w:t>n</w:t>
      </w:r>
      <w:r w:rsidR="00722A44" w:rsidRPr="00F06DA6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2D67C5FA" w14:textId="29DD9FCA" w:rsidR="00CE0064" w:rsidRPr="00B7266E" w:rsidRDefault="00722A44" w:rsidP="00722A44">
      <w:pPr>
        <w:pStyle w:val="a9"/>
        <w:autoSpaceDE w:val="0"/>
        <w:autoSpaceDN w:val="0"/>
        <w:adjustRightInd w:val="0"/>
        <w:spacing w:after="0" w:line="240" w:lineRule="auto"/>
        <w:ind w:left="2136"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>Создание метода печати стека</w:t>
      </w:r>
    </w:p>
    <w:p w14:paraId="2530C0E6" w14:textId="77777777" w:rsidR="00722A44" w:rsidRDefault="00B7266E" w:rsidP="00722A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8"/>
          <w:szCs w:val="28"/>
        </w:rPr>
      </w:pPr>
      <w:r w:rsidRPr="005A35A2">
        <w:rPr>
          <w:rFonts w:ascii="Consolas" w:hAnsi="Consolas" w:cs="Consolas"/>
          <w:color w:val="0000FF"/>
          <w:sz w:val="19"/>
          <w:szCs w:val="19"/>
        </w:rPr>
        <w:tab/>
      </w:r>
      <w:r w:rsidRPr="005A35A2">
        <w:rPr>
          <w:rFonts w:ascii="Consolas" w:hAnsi="Consolas" w:cs="Consolas"/>
          <w:color w:val="0000FF"/>
          <w:sz w:val="19"/>
          <w:szCs w:val="19"/>
        </w:rPr>
        <w:tab/>
      </w:r>
      <w:r w:rsidRPr="005A35A2">
        <w:rPr>
          <w:rFonts w:ascii="Consolas" w:hAnsi="Consolas" w:cs="Consolas"/>
          <w:color w:val="0000FF"/>
          <w:sz w:val="19"/>
          <w:szCs w:val="19"/>
        </w:rPr>
        <w:tab/>
      </w:r>
      <w:proofErr w:type="spellStart"/>
      <w:r w:rsidR="00722A44">
        <w:rPr>
          <w:rFonts w:ascii="Consolas" w:hAnsi="Consolas" w:cs="Consolas"/>
          <w:color w:val="0000FF"/>
          <w:sz w:val="19"/>
          <w:szCs w:val="19"/>
        </w:rPr>
        <w:t>void</w:t>
      </w:r>
      <w:proofErr w:type="spellEnd"/>
      <w:r w:rsidR="00722A44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 w:rsidR="00722A44">
        <w:rPr>
          <w:rFonts w:ascii="Consolas" w:hAnsi="Consolas" w:cs="Consolas"/>
          <w:color w:val="000000"/>
          <w:sz w:val="19"/>
          <w:szCs w:val="19"/>
        </w:rPr>
        <w:t>print</w:t>
      </w:r>
      <w:proofErr w:type="spellEnd"/>
      <w:r w:rsidR="00722A44"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proofErr w:type="gramEnd"/>
      <w:r w:rsidR="00722A44">
        <w:rPr>
          <w:rFonts w:ascii="Consolas" w:hAnsi="Consolas" w:cs="Consolas"/>
          <w:color w:val="2B91AF"/>
          <w:sz w:val="19"/>
          <w:szCs w:val="19"/>
        </w:rPr>
        <w:t>stack</w:t>
      </w:r>
      <w:proofErr w:type="spellEnd"/>
      <w:r w:rsidR="00722A44">
        <w:rPr>
          <w:rFonts w:ascii="Consolas" w:hAnsi="Consolas" w:cs="Consolas"/>
          <w:color w:val="000000"/>
          <w:sz w:val="19"/>
          <w:szCs w:val="19"/>
        </w:rPr>
        <w:t xml:space="preserve">* </w:t>
      </w:r>
      <w:proofErr w:type="spellStart"/>
      <w:r w:rsidR="00722A44">
        <w:rPr>
          <w:rFonts w:ascii="Consolas" w:hAnsi="Consolas" w:cs="Consolas"/>
          <w:color w:val="808080"/>
          <w:sz w:val="19"/>
          <w:szCs w:val="19"/>
        </w:rPr>
        <w:t>top</w:t>
      </w:r>
      <w:proofErr w:type="spellEnd"/>
      <w:r w:rsidR="00722A44">
        <w:rPr>
          <w:rFonts w:ascii="Consolas" w:hAnsi="Consolas" w:cs="Consolas"/>
          <w:color w:val="000000"/>
          <w:sz w:val="19"/>
          <w:szCs w:val="19"/>
        </w:rPr>
        <w:t>)</w:t>
      </w:r>
    </w:p>
    <w:p w14:paraId="260AF6A8" w14:textId="5A65016F" w:rsidR="00803B6C" w:rsidRPr="00C9245B" w:rsidRDefault="00722A44" w:rsidP="00722A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</w:rPr>
      </w:pPr>
      <w:r w:rsidRPr="00722A44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="00326223" w:rsidRPr="00722A44">
        <w:rPr>
          <w:rFonts w:ascii="Times New Roman" w:hAnsi="Times New Roman" w:cs="Times New Roman"/>
          <w:color w:val="000000"/>
          <w:sz w:val="28"/>
          <w:szCs w:val="28"/>
        </w:rPr>
        <w:t xml:space="preserve">Для решения задачи используются переменные: </w:t>
      </w:r>
    </w:p>
    <w:p w14:paraId="4A65C336" w14:textId="782291A1" w:rsidR="008225E8" w:rsidRPr="00D21FEF" w:rsidRDefault="008225E8" w:rsidP="00D21FEF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D21FEF">
        <w:rPr>
          <w:rFonts w:ascii="Times New Roman" w:hAnsi="Times New Roman" w:cs="Times New Roman"/>
          <w:color w:val="000000"/>
          <w:sz w:val="28"/>
          <w:szCs w:val="28"/>
        </w:rPr>
        <w:t xml:space="preserve">Несколько целочисленных переменных </w:t>
      </w:r>
      <w:r w:rsidR="00AC43AF">
        <w:rPr>
          <w:rFonts w:ascii="Times New Roman" w:hAnsi="Times New Roman" w:cs="Times New Roman"/>
          <w:color w:val="000000"/>
          <w:sz w:val="28"/>
          <w:szCs w:val="28"/>
        </w:rPr>
        <w:t>для управления циклами, контроля размеров массивов и контроля длины строк</w:t>
      </w:r>
    </w:p>
    <w:p w14:paraId="6356C06A" w14:textId="77777777" w:rsidR="008E09C2" w:rsidRPr="008E09C2" w:rsidRDefault="00B64532" w:rsidP="008E09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</w:rPr>
        <w:tab/>
      </w:r>
      <w:r w:rsidR="008E09C2" w:rsidRPr="008E09C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="008E09C2"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="008E09C2" w:rsidRPr="008E09C2">
        <w:rPr>
          <w:rFonts w:ascii="Consolas" w:hAnsi="Consolas" w:cs="Consolas"/>
          <w:color w:val="000000"/>
          <w:sz w:val="19"/>
          <w:szCs w:val="19"/>
          <w:lang w:val="en-US"/>
        </w:rPr>
        <w:t>len</w:t>
      </w:r>
      <w:proofErr w:type="spellEnd"/>
      <w:r w:rsidR="008E09C2"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</w:t>
      </w:r>
    </w:p>
    <w:p w14:paraId="12208976" w14:textId="77777777" w:rsidR="008E09C2" w:rsidRPr="008E09C2" w:rsidRDefault="008E09C2" w:rsidP="008E09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8E09C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adress</w:t>
      </w:r>
      <w:proofErr w:type="spellEnd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5463D60" w14:textId="77777777" w:rsidR="008E09C2" w:rsidRPr="008E09C2" w:rsidRDefault="008E09C2" w:rsidP="008E09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8E09C2">
        <w:rPr>
          <w:rFonts w:ascii="Consolas" w:hAnsi="Consolas" w:cs="Consolas"/>
          <w:color w:val="2B91AF"/>
          <w:sz w:val="19"/>
          <w:szCs w:val="19"/>
          <w:lang w:val="en-US"/>
        </w:rPr>
        <w:t>people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x;</w:t>
      </w:r>
    </w:p>
    <w:p w14:paraId="72AD469E" w14:textId="77777777" w:rsidR="008E09C2" w:rsidRPr="008E09C2" w:rsidRDefault="008E09C2" w:rsidP="008E09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8E09C2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user_search</w:t>
      </w:r>
      <w:proofErr w:type="spellEnd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C290BF9" w14:textId="77777777" w:rsidR="008E09C2" w:rsidRPr="008E09C2" w:rsidRDefault="008E09C2" w:rsidP="008E09C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8E09C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error = 0;</w:t>
      </w:r>
    </w:p>
    <w:p w14:paraId="03B79394" w14:textId="306AEB04" w:rsidR="008225E8" w:rsidRPr="008E09C2" w:rsidRDefault="008E09C2" w:rsidP="008E09C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>
        <w:rPr>
          <w:rFonts w:ascii="Times New Roman" w:hAnsi="Times New Roman" w:cs="Times New Roman"/>
          <w:color w:val="000000"/>
          <w:sz w:val="28"/>
          <w:szCs w:val="28"/>
        </w:rPr>
        <w:t>Указатели</w:t>
      </w:r>
    </w:p>
    <w:p w14:paraId="649C9FB1" w14:textId="489A97C1" w:rsidR="008E09C2" w:rsidRPr="008E09C2" w:rsidRDefault="008E09C2" w:rsidP="008E09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bookmarkStart w:id="2" w:name="_Toc57314748"/>
      <w:r>
        <w:rPr>
          <w:rFonts w:ascii="Consolas" w:hAnsi="Consolas" w:cs="Consolas"/>
          <w:color w:val="2B91AF"/>
          <w:sz w:val="19"/>
          <w:szCs w:val="19"/>
          <w:lang w:val="en-US"/>
        </w:rPr>
        <w:tab/>
      </w:r>
      <w:r w:rsidRPr="008E09C2">
        <w:rPr>
          <w:rFonts w:ascii="Consolas" w:hAnsi="Consolas" w:cs="Consolas"/>
          <w:color w:val="2B91AF"/>
          <w:sz w:val="19"/>
          <w:szCs w:val="19"/>
          <w:lang w:val="en-US"/>
        </w:rPr>
        <w:t>people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* </w:t>
      </w:r>
      <w:proofErr w:type="spellStart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data_base</w:t>
      </w:r>
      <w:proofErr w:type="spellEnd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8E09C2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8E09C2">
        <w:rPr>
          <w:rFonts w:ascii="Consolas" w:hAnsi="Consolas" w:cs="Consolas"/>
          <w:color w:val="2B91AF"/>
          <w:sz w:val="19"/>
          <w:szCs w:val="19"/>
          <w:lang w:val="en-US"/>
        </w:rPr>
        <w:t>people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len</w:t>
      </w:r>
      <w:proofErr w:type="spellEnd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67A72755" w14:textId="77777777" w:rsidR="008E09C2" w:rsidRPr="008E09C2" w:rsidRDefault="008E09C2" w:rsidP="008E09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843E205" w14:textId="77777777" w:rsidR="008E09C2" w:rsidRPr="00722A44" w:rsidRDefault="008E09C2" w:rsidP="008E09C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722A44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* key = </w:t>
      </w:r>
      <w:r w:rsidRPr="00722A44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722A44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len</w:t>
      </w:r>
      <w:proofErr w:type="spell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505B6589" w14:textId="4F4296A8" w:rsidR="00386991" w:rsidRPr="00B64532" w:rsidRDefault="003564C4" w:rsidP="008E09C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Times New Roman" w:hAnsi="Times New Roman" w:cs="Times New Roman"/>
          <w:color w:val="000000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>Структура для ввода и хранения названий городов, численности их населения</w:t>
      </w:r>
    </w:p>
    <w:p w14:paraId="7454CBFF" w14:textId="77777777" w:rsidR="008E09C2" w:rsidRPr="008E09C2" w:rsidRDefault="003564C4" w:rsidP="008E09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FF"/>
          <w:sz w:val="19"/>
          <w:szCs w:val="19"/>
        </w:rPr>
        <w:tab/>
      </w:r>
      <w:r w:rsidR="008E09C2" w:rsidRPr="008E09C2">
        <w:rPr>
          <w:rFonts w:ascii="Consolas" w:hAnsi="Consolas" w:cs="Consolas"/>
          <w:color w:val="0000FF"/>
          <w:sz w:val="19"/>
          <w:szCs w:val="19"/>
          <w:lang w:val="en-US"/>
        </w:rPr>
        <w:t>struct</w:t>
      </w:r>
      <w:r w:rsidR="008E09C2"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="008E09C2" w:rsidRPr="008E09C2">
        <w:rPr>
          <w:rFonts w:ascii="Consolas" w:hAnsi="Consolas" w:cs="Consolas"/>
          <w:color w:val="2B91AF"/>
          <w:sz w:val="19"/>
          <w:szCs w:val="19"/>
          <w:lang w:val="en-US"/>
        </w:rPr>
        <w:t>people</w:t>
      </w:r>
    </w:p>
    <w:p w14:paraId="7422E86D" w14:textId="77777777" w:rsidR="008E09C2" w:rsidRPr="008E09C2" w:rsidRDefault="008E09C2" w:rsidP="008E09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7A3B81EC" w14:textId="77777777" w:rsidR="008E09C2" w:rsidRPr="008E09C2" w:rsidRDefault="008E09C2" w:rsidP="008E09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8E09C2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fio</w:t>
      </w:r>
      <w:proofErr w:type="spellEnd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7F44354" w14:textId="77777777" w:rsidR="008E09C2" w:rsidRPr="008E09C2" w:rsidRDefault="008E09C2" w:rsidP="008E09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8E09C2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cardnum</w:t>
      </w:r>
      <w:proofErr w:type="spellEnd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0C7CC73" w14:textId="77777777" w:rsidR="008E09C2" w:rsidRPr="00F06DA6" w:rsidRDefault="008E09C2" w:rsidP="008E09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F06DA6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F06DA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F06DA6">
        <w:rPr>
          <w:rFonts w:ascii="Consolas" w:hAnsi="Consolas" w:cs="Consolas"/>
          <w:color w:val="000000"/>
          <w:sz w:val="19"/>
          <w:szCs w:val="19"/>
          <w:lang w:val="en-US"/>
        </w:rPr>
        <w:t>summ</w:t>
      </w:r>
      <w:proofErr w:type="spellEnd"/>
      <w:r w:rsidRPr="00F06DA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F7762E4" w14:textId="77777777" w:rsidR="008E09C2" w:rsidRDefault="008E09C2" w:rsidP="008E09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;</w:t>
      </w:r>
    </w:p>
    <w:p w14:paraId="28764035" w14:textId="3833D840" w:rsidR="00386991" w:rsidRPr="00386991" w:rsidRDefault="008225E8" w:rsidP="003564C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вод данных осуществляется посредством функции </w:t>
      </w:r>
    </w:p>
    <w:p w14:paraId="291C5A82" w14:textId="77777777" w:rsidR="008E09C2" w:rsidRDefault="008E09C2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getl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F1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x.fio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3F6500F1" w14:textId="3FC8F588" w:rsidR="00386991" w:rsidRDefault="008225E8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ывод </w:t>
      </w:r>
      <w:r w:rsidR="00CE0064">
        <w:rPr>
          <w:rFonts w:ascii="Times New Roman" w:hAnsi="Times New Roman" w:cs="Times New Roman"/>
          <w:color w:val="000000"/>
          <w:szCs w:val="28"/>
        </w:rPr>
        <w:t>данных</w:t>
      </w:r>
      <w:r>
        <w:rPr>
          <w:rFonts w:ascii="Times New Roman" w:hAnsi="Times New Roman" w:cs="Times New Roman"/>
          <w:color w:val="000000"/>
          <w:szCs w:val="28"/>
        </w:rPr>
        <w:t xml:space="preserve"> </w:t>
      </w:r>
      <w:r w:rsidR="00386991">
        <w:rPr>
          <w:rFonts w:ascii="Times New Roman" w:hAnsi="Times New Roman" w:cs="Times New Roman"/>
          <w:color w:val="000000"/>
          <w:szCs w:val="28"/>
        </w:rPr>
        <w:t>осуществляется посредством функции</w:t>
      </w:r>
    </w:p>
    <w:p w14:paraId="3DE1577C" w14:textId="7CBCD3A2" w:rsidR="008E09C2" w:rsidRPr="008E09C2" w:rsidRDefault="008E09C2" w:rsidP="008E09C2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color w:val="000000"/>
          <w:szCs w:val="28"/>
          <w:lang w:val="en-US"/>
        </w:rPr>
      </w:pPr>
      <w:proofErr w:type="spellStart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8E09C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8E09C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8E09C2">
        <w:rPr>
          <w:rFonts w:ascii="Consolas" w:hAnsi="Consolas" w:cs="Consolas"/>
          <w:color w:val="A31515"/>
          <w:sz w:val="19"/>
          <w:szCs w:val="19"/>
          <w:lang w:val="en-US"/>
        </w:rPr>
        <w:t>":   "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8E09C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key[</w:t>
      </w:r>
      <w:proofErr w:type="spellStart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] </w:t>
      </w:r>
      <w:r w:rsidRPr="008E09C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063E210" w14:textId="08E60E3C" w:rsidR="00CE0064" w:rsidRPr="00CE0064" w:rsidRDefault="00E751ED" w:rsidP="00CE006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Для решения задачи будут использованы циклы</w:t>
      </w:r>
      <w:r w:rsidR="00CE0064">
        <w:rPr>
          <w:rFonts w:ascii="Times New Roman" w:hAnsi="Times New Roman" w:cs="Times New Roman"/>
          <w:color w:val="000000"/>
          <w:szCs w:val="28"/>
        </w:rPr>
        <w:t>. Например, цикл</w:t>
      </w:r>
      <w:r w:rsidR="00B64532">
        <w:rPr>
          <w:rFonts w:ascii="Times New Roman" w:hAnsi="Times New Roman" w:cs="Times New Roman"/>
          <w:color w:val="000000"/>
          <w:szCs w:val="28"/>
        </w:rPr>
        <w:t xml:space="preserve"> для </w:t>
      </w:r>
      <w:r w:rsidR="003564C4">
        <w:rPr>
          <w:rFonts w:ascii="Times New Roman" w:hAnsi="Times New Roman" w:cs="Times New Roman"/>
          <w:color w:val="000000"/>
          <w:szCs w:val="28"/>
        </w:rPr>
        <w:t>ввода информации в структуры</w:t>
      </w:r>
    </w:p>
    <w:p w14:paraId="7EC1A30D" w14:textId="77777777" w:rsidR="003564C4" w:rsidRPr="003564C4" w:rsidRDefault="00B64532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B648B">
        <w:rPr>
          <w:rFonts w:ascii="Consolas" w:hAnsi="Consolas" w:cs="Consolas"/>
          <w:color w:val="0000FF"/>
          <w:sz w:val="19"/>
          <w:szCs w:val="19"/>
        </w:rPr>
        <w:tab/>
      </w:r>
      <w:bookmarkStart w:id="3" w:name="_Toc57314749"/>
      <w:bookmarkEnd w:id="2"/>
      <w:r w:rsidR="003564C4" w:rsidRPr="003564C4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="003564C4"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="003564C4" w:rsidRPr="003564C4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="003564C4"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="003564C4" w:rsidRPr="003564C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="003564C4"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="003564C4" w:rsidRPr="003564C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="003564C4"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ize; </w:t>
      </w:r>
      <w:proofErr w:type="spellStart"/>
      <w:r w:rsidR="003564C4" w:rsidRPr="003564C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="003564C4" w:rsidRPr="003564C4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6599353D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19C4764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Город</w:t>
      </w:r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36BA630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city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proofErr w:type="spell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.name;</w:t>
      </w:r>
    </w:p>
    <w:p w14:paraId="73D357A0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Численость</w:t>
      </w:r>
      <w:proofErr w:type="spellEnd"/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населения</w:t>
      </w:r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DD58D50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city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proofErr w:type="spell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proofErr w:type="gramStart"/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.population</w:t>
      </w:r>
      <w:proofErr w:type="gram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9AC9AFF" w14:textId="549AF706" w:rsidR="00B64532" w:rsidRPr="008B648B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266DFCD3" w14:textId="0C7FDDDD" w:rsidR="00B64532" w:rsidRDefault="003564C4" w:rsidP="003564C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Cs w:val="19"/>
        </w:rPr>
      </w:pPr>
      <w:r>
        <w:rPr>
          <w:rFonts w:ascii="Times New Roman" w:hAnsi="Times New Roman" w:cs="Times New Roman"/>
          <w:color w:val="000000"/>
          <w:szCs w:val="19"/>
        </w:rPr>
        <w:t>Для защиты от случайных ошибок используются циклы на корректный ввод информации</w:t>
      </w:r>
    </w:p>
    <w:p w14:paraId="5A09E922" w14:textId="0DCA6B2C" w:rsid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whi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iz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&lt; 1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4941B696" w14:textId="77777777" w:rsid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79066E48" w14:textId="77777777" w:rsid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те кол-во городов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6C1BF8A" w14:textId="77777777" w:rsidR="003564C4" w:rsidRPr="005A35A2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size;</w:t>
      </w:r>
    </w:p>
    <w:p w14:paraId="51DDBC84" w14:textId="77777777" w:rsidR="003564C4" w:rsidRPr="005A35A2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06F293A" w14:textId="4295F450" w:rsidR="003564C4" w:rsidRPr="005A35A2" w:rsidRDefault="003564C4" w:rsidP="003564C4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E212616" w14:textId="77777777" w:rsidR="003564C4" w:rsidRPr="005A35A2" w:rsidRDefault="003564C4" w:rsidP="003564C4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Times New Roman" w:hAnsi="Times New Roman" w:cs="Times New Roman"/>
          <w:color w:val="000000"/>
          <w:szCs w:val="19"/>
          <w:lang w:val="en-US"/>
        </w:rPr>
      </w:pPr>
    </w:p>
    <w:p w14:paraId="7F72185D" w14:textId="34A4B785" w:rsid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ab/>
        <w:t>while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gram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menu !</w:t>
      </w:r>
      <w:proofErr w:type="gram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= </w:t>
      </w:r>
      <w:r w:rsidRPr="00F06DA6">
        <w:rPr>
          <w:rFonts w:ascii="Consolas" w:hAnsi="Consolas" w:cs="Consolas"/>
          <w:color w:val="000000"/>
          <w:sz w:val="19"/>
          <w:szCs w:val="19"/>
          <w:lang w:val="en-US"/>
        </w:rPr>
        <w:t xml:space="preserve">1 &amp;&amp; 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menu</w:t>
      </w:r>
      <w:r w:rsidRPr="00F06DA6">
        <w:rPr>
          <w:rFonts w:ascii="Consolas" w:hAnsi="Consolas" w:cs="Consolas"/>
          <w:color w:val="000000"/>
          <w:sz w:val="19"/>
          <w:szCs w:val="19"/>
          <w:lang w:val="en-US"/>
        </w:rPr>
        <w:t xml:space="preserve"> != </w:t>
      </w:r>
      <w:r>
        <w:rPr>
          <w:rFonts w:ascii="Consolas" w:hAnsi="Consolas" w:cs="Consolas"/>
          <w:color w:val="000000"/>
          <w:sz w:val="19"/>
          <w:szCs w:val="19"/>
        </w:rPr>
        <w:t>2)</w:t>
      </w:r>
    </w:p>
    <w:p w14:paraId="571DB181" w14:textId="77777777" w:rsid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292F764F" w14:textId="77777777" w:rsid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ыбери метод сортировки: \n 1. Хоара \n 2. Шелла \n Ввод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CDA8360" w14:textId="77777777" w:rsidR="003564C4" w:rsidRPr="005A35A2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menu;</w:t>
      </w:r>
    </w:p>
    <w:p w14:paraId="6488E53F" w14:textId="05EEC914" w:rsidR="00B64532" w:rsidRPr="005A35A2" w:rsidRDefault="003564C4" w:rsidP="003564C4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72CF7D5F" w14:textId="77777777" w:rsidR="00B64532" w:rsidRPr="005A35A2" w:rsidRDefault="00B64532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7C0DAB2" w14:textId="77777777" w:rsidR="00B64532" w:rsidRPr="005A35A2" w:rsidRDefault="00B64532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C92A9AB" w14:textId="77777777" w:rsidR="00B64532" w:rsidRPr="005A35A2" w:rsidRDefault="00B64532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183D825" w14:textId="77777777" w:rsidR="00B64532" w:rsidRPr="005A35A2" w:rsidRDefault="00B64532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49243F4" w14:textId="77777777" w:rsidR="00B64532" w:rsidRPr="005A35A2" w:rsidRDefault="00B64532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A45C0F5" w14:textId="77777777" w:rsidR="00B64532" w:rsidRPr="005A35A2" w:rsidRDefault="00B64532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12B27799" w14:textId="77777777" w:rsidR="003564C4" w:rsidRPr="005A35A2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63A2F66E" w14:textId="77777777" w:rsidR="003564C4" w:rsidRPr="005A35A2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7DD4CF98" w14:textId="77777777" w:rsidR="003564C4" w:rsidRPr="005A35A2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682D012A" w14:textId="77777777" w:rsidR="003564C4" w:rsidRPr="005A35A2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21928758" w14:textId="77777777" w:rsidR="003564C4" w:rsidRPr="005A35A2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0D5F01B4" w14:textId="77777777" w:rsidR="003564C4" w:rsidRPr="005A35A2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10D11BDA" w14:textId="77777777" w:rsidR="003564C4" w:rsidRPr="005A35A2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41263C48" w14:textId="77777777" w:rsidR="003564C4" w:rsidRPr="005A35A2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72E377EF" w14:textId="77777777" w:rsidR="003564C4" w:rsidRPr="005A35A2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1B7D0D9A" w14:textId="77777777" w:rsidR="003564C4" w:rsidRPr="005A35A2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277F9780" w14:textId="77777777" w:rsidR="003564C4" w:rsidRPr="005A35A2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64E3D912" w14:textId="77777777" w:rsidR="003564C4" w:rsidRPr="005A35A2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140B83FF" w14:textId="77777777" w:rsidR="003564C4" w:rsidRPr="005A35A2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18D39C2A" w14:textId="77777777" w:rsidR="003564C4" w:rsidRPr="005A35A2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091AB886" w14:textId="77777777" w:rsidR="003564C4" w:rsidRPr="005A35A2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6125A82C" w14:textId="77777777" w:rsidR="003564C4" w:rsidRPr="005A35A2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6B51300A" w14:textId="77777777" w:rsidR="005A35A2" w:rsidRDefault="005A35A2" w:rsidP="00BD2364">
      <w:pPr>
        <w:pStyle w:val="12"/>
        <w:rPr>
          <w:rFonts w:asciiTheme="minorHAnsi" w:eastAsiaTheme="minorHAnsi" w:hAnsiTheme="minorHAnsi" w:cstheme="minorBidi"/>
          <w:color w:val="000000"/>
          <w:lang w:val="en-US"/>
        </w:rPr>
      </w:pPr>
    </w:p>
    <w:p w14:paraId="6FF4DCE8" w14:textId="77777777" w:rsidR="00722A44" w:rsidRDefault="00722A44" w:rsidP="00722A44">
      <w:pPr>
        <w:pStyle w:val="2"/>
        <w:rPr>
          <w:lang w:val="en-US"/>
        </w:rPr>
      </w:pPr>
    </w:p>
    <w:p w14:paraId="1FCBAB77" w14:textId="77777777" w:rsidR="00722A44" w:rsidRDefault="00722A44" w:rsidP="00722A44">
      <w:pPr>
        <w:rPr>
          <w:lang w:val="en-US"/>
        </w:rPr>
      </w:pPr>
    </w:p>
    <w:p w14:paraId="637DBF62" w14:textId="77777777" w:rsidR="00722A44" w:rsidRDefault="00722A44" w:rsidP="00722A44">
      <w:pPr>
        <w:rPr>
          <w:lang w:val="en-US"/>
        </w:rPr>
      </w:pPr>
    </w:p>
    <w:p w14:paraId="6A23F38E" w14:textId="77777777" w:rsidR="00722A44" w:rsidRDefault="00722A44" w:rsidP="00722A44">
      <w:pPr>
        <w:rPr>
          <w:lang w:val="en-US"/>
        </w:rPr>
      </w:pPr>
    </w:p>
    <w:p w14:paraId="00439071" w14:textId="77777777" w:rsidR="00722A44" w:rsidRDefault="00722A44" w:rsidP="00722A44">
      <w:pPr>
        <w:rPr>
          <w:lang w:val="en-US"/>
        </w:rPr>
      </w:pPr>
    </w:p>
    <w:p w14:paraId="3B08EA36" w14:textId="77777777" w:rsidR="00722A44" w:rsidRDefault="00722A44" w:rsidP="00722A44">
      <w:pPr>
        <w:rPr>
          <w:lang w:val="en-US"/>
        </w:rPr>
      </w:pPr>
    </w:p>
    <w:p w14:paraId="600DE512" w14:textId="77777777" w:rsidR="00722A44" w:rsidRPr="00722A44" w:rsidRDefault="00722A44" w:rsidP="00722A44">
      <w:pPr>
        <w:rPr>
          <w:lang w:val="en-US"/>
        </w:rPr>
      </w:pPr>
    </w:p>
    <w:p w14:paraId="7359349E" w14:textId="768E212E" w:rsidR="005601E3" w:rsidRPr="00C9245B" w:rsidRDefault="005601E3" w:rsidP="00BD2364">
      <w:pPr>
        <w:pStyle w:val="12"/>
        <w:rPr>
          <w:lang w:val="en-US"/>
        </w:rPr>
      </w:pPr>
      <w:r w:rsidRPr="00C9245B">
        <w:lastRenderedPageBreak/>
        <w:t>Код</w:t>
      </w:r>
      <w:bookmarkEnd w:id="3"/>
    </w:p>
    <w:p w14:paraId="3FCEC981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722A44">
        <w:rPr>
          <w:rFonts w:ascii="Consolas" w:hAnsi="Consolas" w:cs="Consolas"/>
          <w:color w:val="A31515"/>
          <w:sz w:val="19"/>
          <w:szCs w:val="19"/>
          <w:lang w:val="en-US"/>
        </w:rPr>
        <w:t>&lt;iostream&gt;</w:t>
      </w:r>
    </w:p>
    <w:p w14:paraId="7B154036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722A44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std;</w:t>
      </w:r>
    </w:p>
    <w:p w14:paraId="794D5C76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FF"/>
          <w:sz w:val="19"/>
          <w:szCs w:val="19"/>
          <w:lang w:val="en-US"/>
        </w:rPr>
        <w:t>char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a;</w:t>
      </w:r>
    </w:p>
    <w:p w14:paraId="27E11D05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2230FED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722A44">
        <w:rPr>
          <w:rFonts w:ascii="Consolas" w:hAnsi="Consolas" w:cs="Consolas"/>
          <w:color w:val="2B91AF"/>
          <w:sz w:val="19"/>
          <w:szCs w:val="19"/>
          <w:lang w:val="en-US"/>
        </w:rPr>
        <w:t>stack</w:t>
      </w:r>
    </w:p>
    <w:p w14:paraId="1626B90A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6695621D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:</w:t>
      </w:r>
    </w:p>
    <w:p w14:paraId="0BE1ED32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FF"/>
          <w:sz w:val="19"/>
          <w:szCs w:val="19"/>
          <w:lang w:val="en-US"/>
        </w:rPr>
        <w:t>char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;</w:t>
      </w:r>
    </w:p>
    <w:p w14:paraId="755557E6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2B91AF"/>
          <w:sz w:val="19"/>
          <w:szCs w:val="19"/>
          <w:lang w:val="en-US"/>
        </w:rPr>
        <w:t>stack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* </w:t>
      </w:r>
      <w:proofErr w:type="spell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prev</w:t>
      </w:r>
      <w:proofErr w:type="spell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61A105B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};</w:t>
      </w:r>
    </w:p>
    <w:p w14:paraId="10F2725D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01A2490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2B91AF"/>
          <w:sz w:val="19"/>
          <w:szCs w:val="19"/>
          <w:lang w:val="en-US"/>
        </w:rPr>
        <w:t>stack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* </w:t>
      </w:r>
      <w:proofErr w:type="spell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sozd_</w:t>
      </w:r>
      <w:proofErr w:type="gram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stack</w:t>
      </w:r>
      <w:proofErr w:type="spell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722A44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722A44">
        <w:rPr>
          <w:rFonts w:ascii="Consolas" w:hAnsi="Consolas" w:cs="Consolas"/>
          <w:color w:val="808080"/>
          <w:sz w:val="19"/>
          <w:szCs w:val="19"/>
          <w:lang w:val="en-US"/>
        </w:rPr>
        <w:t>n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45F98CCB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119B117B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722A44">
        <w:rPr>
          <w:rFonts w:ascii="Consolas" w:hAnsi="Consolas" w:cs="Consolas"/>
          <w:color w:val="808080"/>
          <w:sz w:val="19"/>
          <w:szCs w:val="19"/>
          <w:lang w:val="en-US"/>
        </w:rPr>
        <w:t>n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== 0)</w:t>
      </w:r>
    </w:p>
    <w:p w14:paraId="04FA44F9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1034BB28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722A44">
        <w:rPr>
          <w:rFonts w:ascii="Consolas" w:hAnsi="Consolas" w:cs="Consolas"/>
          <w:color w:val="6F008A"/>
          <w:sz w:val="19"/>
          <w:szCs w:val="19"/>
          <w:lang w:val="en-US"/>
        </w:rPr>
        <w:t>NULL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1FCB7EF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672933D3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2B603FD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2B91AF"/>
          <w:sz w:val="19"/>
          <w:szCs w:val="19"/>
          <w:lang w:val="en-US"/>
        </w:rPr>
        <w:t>stack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* top, * p;</w:t>
      </w:r>
    </w:p>
    <w:p w14:paraId="0BC3CEB0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top = </w:t>
      </w:r>
      <w:r w:rsidRPr="00722A44">
        <w:rPr>
          <w:rFonts w:ascii="Consolas" w:hAnsi="Consolas" w:cs="Consolas"/>
          <w:color w:val="6F008A"/>
          <w:sz w:val="19"/>
          <w:szCs w:val="19"/>
          <w:lang w:val="en-US"/>
        </w:rPr>
        <w:t>NULL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1DCFE3E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p = </w:t>
      </w:r>
      <w:r w:rsidRPr="00722A44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722A44">
        <w:rPr>
          <w:rFonts w:ascii="Consolas" w:hAnsi="Consolas" w:cs="Consolas"/>
          <w:color w:val="2B91AF"/>
          <w:sz w:val="19"/>
          <w:szCs w:val="19"/>
          <w:lang w:val="en-US"/>
        </w:rPr>
        <w:t>stack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612753A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D2810B4" w14:textId="77777777" w:rsid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те элементы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515B30B" w14:textId="77777777" w:rsid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</w:t>
      </w:r>
      <w:proofErr w:type="gramEnd"/>
      <w:r>
        <w:rPr>
          <w:rFonts w:ascii="Consolas" w:hAnsi="Consolas" w:cs="Consolas"/>
          <w:color w:val="008080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a;</w:t>
      </w:r>
    </w:p>
    <w:p w14:paraId="7C8264D0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p-&gt;data = a;</w:t>
      </w:r>
    </w:p>
    <w:p w14:paraId="31628C21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  <w:t>p-&gt;</w:t>
      </w:r>
      <w:proofErr w:type="spell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prev</w:t>
      </w:r>
      <w:proofErr w:type="spell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722A44">
        <w:rPr>
          <w:rFonts w:ascii="Consolas" w:hAnsi="Consolas" w:cs="Consolas"/>
          <w:color w:val="6F008A"/>
          <w:sz w:val="19"/>
          <w:szCs w:val="19"/>
          <w:lang w:val="en-US"/>
        </w:rPr>
        <w:t>NULL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CA69E8A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  <w:t>top = p;</w:t>
      </w:r>
    </w:p>
    <w:p w14:paraId="0F1CD1BA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FA68BE2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722A44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= 2; </w:t>
      </w:r>
      <w:proofErr w:type="spell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= </w:t>
      </w:r>
      <w:r w:rsidRPr="00722A44">
        <w:rPr>
          <w:rFonts w:ascii="Consolas" w:hAnsi="Consolas" w:cs="Consolas"/>
          <w:color w:val="808080"/>
          <w:sz w:val="19"/>
          <w:szCs w:val="19"/>
          <w:lang w:val="en-US"/>
        </w:rPr>
        <w:t>n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proofErr w:type="spell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1351499A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30814D06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2B91AF"/>
          <w:sz w:val="19"/>
          <w:szCs w:val="19"/>
          <w:lang w:val="en-US"/>
        </w:rPr>
        <w:t>stack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* h = </w:t>
      </w:r>
      <w:r w:rsidRPr="00722A44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722A44">
        <w:rPr>
          <w:rFonts w:ascii="Consolas" w:hAnsi="Consolas" w:cs="Consolas"/>
          <w:color w:val="2B91AF"/>
          <w:sz w:val="19"/>
          <w:szCs w:val="19"/>
          <w:lang w:val="en-US"/>
        </w:rPr>
        <w:t>stack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B749BDF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8C98CB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722A44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a;</w:t>
      </w:r>
    </w:p>
    <w:p w14:paraId="73CE9B67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  <w:t>h-&gt;data = a;</w:t>
      </w:r>
    </w:p>
    <w:p w14:paraId="582CC1C4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  <w:t>h-&gt;</w:t>
      </w:r>
      <w:proofErr w:type="spell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prev</w:t>
      </w:r>
      <w:proofErr w:type="spell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= top;</w:t>
      </w:r>
    </w:p>
    <w:p w14:paraId="48126614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  <w:t>top = h;</w:t>
      </w:r>
    </w:p>
    <w:p w14:paraId="04E2D9FF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0DD1BF1E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top;</w:t>
      </w:r>
    </w:p>
    <w:p w14:paraId="429D8D35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313F03A5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97B9F2A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print(</w:t>
      </w:r>
      <w:proofErr w:type="gramEnd"/>
      <w:r w:rsidRPr="00722A44">
        <w:rPr>
          <w:rFonts w:ascii="Consolas" w:hAnsi="Consolas" w:cs="Consolas"/>
          <w:color w:val="2B91AF"/>
          <w:sz w:val="19"/>
          <w:szCs w:val="19"/>
          <w:lang w:val="en-US"/>
        </w:rPr>
        <w:t>stack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* </w:t>
      </w:r>
      <w:r w:rsidRPr="00722A44">
        <w:rPr>
          <w:rFonts w:ascii="Consolas" w:hAnsi="Consolas" w:cs="Consolas"/>
          <w:color w:val="808080"/>
          <w:sz w:val="19"/>
          <w:szCs w:val="19"/>
          <w:lang w:val="en-US"/>
        </w:rPr>
        <w:t>top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7696005F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73992ED9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722A44">
        <w:rPr>
          <w:rFonts w:ascii="Consolas" w:hAnsi="Consolas" w:cs="Consolas"/>
          <w:color w:val="808080"/>
          <w:sz w:val="19"/>
          <w:szCs w:val="19"/>
          <w:lang w:val="en-US"/>
        </w:rPr>
        <w:t>top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== </w:t>
      </w:r>
      <w:r w:rsidRPr="00722A44">
        <w:rPr>
          <w:rFonts w:ascii="Consolas" w:hAnsi="Consolas" w:cs="Consolas"/>
          <w:color w:val="6F008A"/>
          <w:sz w:val="19"/>
          <w:szCs w:val="19"/>
          <w:lang w:val="en-US"/>
        </w:rPr>
        <w:t>NULL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56A7423A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69A48D99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722A44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722A44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Стек</w:t>
      </w:r>
      <w:r w:rsidRPr="00722A44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пуст</w:t>
      </w:r>
      <w:r w:rsidRPr="00722A44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722A44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8D92150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6CDFE821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4D933AB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</w:p>
    <w:p w14:paraId="7BA026B8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9FA6DDC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2B91AF"/>
          <w:sz w:val="19"/>
          <w:szCs w:val="19"/>
          <w:lang w:val="en-US"/>
        </w:rPr>
        <w:t>stack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* p = </w:t>
      </w:r>
      <w:r w:rsidRPr="00722A44">
        <w:rPr>
          <w:rFonts w:ascii="Consolas" w:hAnsi="Consolas" w:cs="Consolas"/>
          <w:color w:val="808080"/>
          <w:sz w:val="19"/>
          <w:szCs w:val="19"/>
          <w:lang w:val="en-US"/>
        </w:rPr>
        <w:t>top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7556511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2131658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gram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p !</w:t>
      </w:r>
      <w:proofErr w:type="gram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= </w:t>
      </w:r>
      <w:r w:rsidRPr="00722A44">
        <w:rPr>
          <w:rFonts w:ascii="Consolas" w:hAnsi="Consolas" w:cs="Consolas"/>
          <w:color w:val="6F008A"/>
          <w:sz w:val="19"/>
          <w:szCs w:val="19"/>
          <w:lang w:val="en-US"/>
        </w:rPr>
        <w:t>NULL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014CE74B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7E51D9FF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722A44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p-&gt;data </w:t>
      </w:r>
      <w:r w:rsidRPr="00722A44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722A44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524FCDB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  <w:t>p = p-&gt;</w:t>
      </w:r>
      <w:proofErr w:type="spell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prev</w:t>
      </w:r>
      <w:proofErr w:type="spell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7052E42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CCC6581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722A44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85EE34D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B42C7DB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0BF9EFF5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E7743DA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add(</w:t>
      </w:r>
      <w:proofErr w:type="gramEnd"/>
      <w:r w:rsidRPr="00722A44">
        <w:rPr>
          <w:rFonts w:ascii="Consolas" w:hAnsi="Consolas" w:cs="Consolas"/>
          <w:color w:val="2B91AF"/>
          <w:sz w:val="19"/>
          <w:szCs w:val="19"/>
          <w:lang w:val="en-US"/>
        </w:rPr>
        <w:t>stack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*&amp; </w:t>
      </w:r>
      <w:r w:rsidRPr="00722A44">
        <w:rPr>
          <w:rFonts w:ascii="Consolas" w:hAnsi="Consolas" w:cs="Consolas"/>
          <w:color w:val="808080"/>
          <w:sz w:val="19"/>
          <w:szCs w:val="19"/>
          <w:lang w:val="en-US"/>
        </w:rPr>
        <w:t>first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722A44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722A44">
        <w:rPr>
          <w:rFonts w:ascii="Consolas" w:hAnsi="Consolas" w:cs="Consolas"/>
          <w:color w:val="808080"/>
          <w:sz w:val="19"/>
          <w:szCs w:val="19"/>
          <w:lang w:val="en-US"/>
        </w:rPr>
        <w:t>n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1072BE5E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1CFDCA28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2B91AF"/>
          <w:sz w:val="19"/>
          <w:szCs w:val="19"/>
          <w:lang w:val="en-US"/>
        </w:rPr>
        <w:t>stack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* p = </w:t>
      </w:r>
      <w:r w:rsidRPr="00722A44">
        <w:rPr>
          <w:rFonts w:ascii="Consolas" w:hAnsi="Consolas" w:cs="Consolas"/>
          <w:color w:val="808080"/>
          <w:sz w:val="19"/>
          <w:szCs w:val="19"/>
          <w:lang w:val="en-US"/>
        </w:rPr>
        <w:t>first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F41283D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ab/>
      </w:r>
      <w:r w:rsidRPr="00722A44">
        <w:rPr>
          <w:rFonts w:ascii="Consolas" w:hAnsi="Consolas" w:cs="Consolas"/>
          <w:color w:val="2B91AF"/>
          <w:sz w:val="19"/>
          <w:szCs w:val="19"/>
          <w:lang w:val="en-US"/>
        </w:rPr>
        <w:t>stack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* h = </w:t>
      </w:r>
      <w:r w:rsidRPr="00722A44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722A44">
        <w:rPr>
          <w:rFonts w:ascii="Consolas" w:hAnsi="Consolas" w:cs="Consolas"/>
          <w:color w:val="2B91AF"/>
          <w:sz w:val="19"/>
          <w:szCs w:val="19"/>
          <w:lang w:val="en-US"/>
        </w:rPr>
        <w:t>stack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1B17F7C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1746AEC" w14:textId="77777777" w:rsid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те элемент для добавления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A36C663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722A44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h-&gt;data;</w:t>
      </w:r>
    </w:p>
    <w:p w14:paraId="326597F6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  <w:t>h-&gt;</w:t>
      </w:r>
      <w:proofErr w:type="spell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prev</w:t>
      </w:r>
      <w:proofErr w:type="spell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= p;</w:t>
      </w:r>
    </w:p>
    <w:p w14:paraId="7E838397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808080"/>
          <w:sz w:val="19"/>
          <w:szCs w:val="19"/>
          <w:lang w:val="en-US"/>
        </w:rPr>
        <w:t>first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= h;</w:t>
      </w:r>
    </w:p>
    <w:p w14:paraId="165C4626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CFBD0E1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(p-&gt;</w:t>
      </w:r>
      <w:proofErr w:type="spellStart"/>
      <w:proofErr w:type="gram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prev</w:t>
      </w:r>
      <w:proofErr w:type="spell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!</w:t>
      </w:r>
      <w:proofErr w:type="gram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= </w:t>
      </w:r>
      <w:r w:rsidRPr="00722A44">
        <w:rPr>
          <w:rFonts w:ascii="Consolas" w:hAnsi="Consolas" w:cs="Consolas"/>
          <w:color w:val="6F008A"/>
          <w:sz w:val="19"/>
          <w:szCs w:val="19"/>
          <w:lang w:val="en-US"/>
        </w:rPr>
        <w:t>NULL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138946F8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14745C0F" w14:textId="77777777" w:rsidR="00722A44" w:rsidRPr="00F06DA6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2B91AF"/>
          <w:sz w:val="19"/>
          <w:szCs w:val="19"/>
          <w:lang w:val="en-US"/>
        </w:rPr>
        <w:t>stack</w:t>
      </w:r>
      <w:r w:rsidRPr="00F06DA6">
        <w:rPr>
          <w:rFonts w:ascii="Consolas" w:hAnsi="Consolas" w:cs="Consolas"/>
          <w:color w:val="000000"/>
          <w:sz w:val="19"/>
          <w:szCs w:val="19"/>
        </w:rPr>
        <w:t xml:space="preserve">* 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h</w:t>
      </w:r>
      <w:r w:rsidRPr="00F06DA6">
        <w:rPr>
          <w:rFonts w:ascii="Consolas" w:hAnsi="Consolas" w:cs="Consolas"/>
          <w:color w:val="000000"/>
          <w:sz w:val="19"/>
          <w:szCs w:val="19"/>
        </w:rPr>
        <w:t xml:space="preserve"> = </w:t>
      </w:r>
      <w:r w:rsidRPr="00722A44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F06DA6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722A44">
        <w:rPr>
          <w:rFonts w:ascii="Consolas" w:hAnsi="Consolas" w:cs="Consolas"/>
          <w:color w:val="2B91AF"/>
          <w:sz w:val="19"/>
          <w:szCs w:val="19"/>
          <w:lang w:val="en-US"/>
        </w:rPr>
        <w:t>stack</w:t>
      </w:r>
      <w:r w:rsidRPr="00F06DA6">
        <w:rPr>
          <w:rFonts w:ascii="Consolas" w:hAnsi="Consolas" w:cs="Consolas"/>
          <w:color w:val="000000"/>
          <w:sz w:val="19"/>
          <w:szCs w:val="19"/>
        </w:rPr>
        <w:t>;</w:t>
      </w:r>
    </w:p>
    <w:p w14:paraId="4EFC5542" w14:textId="77777777" w:rsidR="00722A44" w:rsidRPr="00F06DA6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15FAC74" w14:textId="77777777" w:rsid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F06DA6">
        <w:rPr>
          <w:rFonts w:ascii="Consolas" w:hAnsi="Consolas" w:cs="Consolas"/>
          <w:color w:val="000000"/>
          <w:sz w:val="19"/>
          <w:szCs w:val="19"/>
        </w:rPr>
        <w:tab/>
      </w:r>
      <w:r w:rsidRPr="00F06DA6"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те элемент для добавления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E67B210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722A44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h-&gt;data;</w:t>
      </w:r>
    </w:p>
    <w:p w14:paraId="3B26D413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  <w:t>h-&gt;</w:t>
      </w:r>
      <w:proofErr w:type="spell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prev</w:t>
      </w:r>
      <w:proofErr w:type="spell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= p-&gt;</w:t>
      </w:r>
      <w:proofErr w:type="spell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prev</w:t>
      </w:r>
      <w:proofErr w:type="spell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BA2A296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  <w:t>p-&gt;</w:t>
      </w:r>
      <w:proofErr w:type="spell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prev</w:t>
      </w:r>
      <w:proofErr w:type="spell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= h;</w:t>
      </w:r>
    </w:p>
    <w:p w14:paraId="09442B7D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7450978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(p-&gt;</w:t>
      </w:r>
      <w:proofErr w:type="spell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prev</w:t>
      </w:r>
      <w:proofErr w:type="spell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-&gt;</w:t>
      </w:r>
      <w:proofErr w:type="spellStart"/>
      <w:proofErr w:type="gram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prev</w:t>
      </w:r>
      <w:proofErr w:type="spell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!</w:t>
      </w:r>
      <w:proofErr w:type="gram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= </w:t>
      </w:r>
      <w:r w:rsidRPr="00722A44">
        <w:rPr>
          <w:rFonts w:ascii="Consolas" w:hAnsi="Consolas" w:cs="Consolas"/>
          <w:color w:val="6F008A"/>
          <w:sz w:val="19"/>
          <w:szCs w:val="19"/>
          <w:lang w:val="en-US"/>
        </w:rPr>
        <w:t>NULL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4E88F6C4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776FA38D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  <w:t>p = p-&gt;</w:t>
      </w:r>
      <w:proofErr w:type="spell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prev</w:t>
      </w:r>
      <w:proofErr w:type="spell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-&gt;</w:t>
      </w:r>
      <w:proofErr w:type="spell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prev</w:t>
      </w:r>
      <w:proofErr w:type="spell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0E25D13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57195753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237F88D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{</w:t>
      </w:r>
    </w:p>
    <w:p w14:paraId="3846F431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  <w:t>p = p-&gt;</w:t>
      </w:r>
      <w:proofErr w:type="spell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prev</w:t>
      </w:r>
      <w:proofErr w:type="spell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512D3C6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0E53007D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1467FAC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289CAF2B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DF8DB9E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main(</w:t>
      </w:r>
      <w:proofErr w:type="gram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6F0DEB73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040E9DAE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setlocale</w:t>
      </w:r>
      <w:proofErr w:type="spell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722A44">
        <w:rPr>
          <w:rFonts w:ascii="Consolas" w:hAnsi="Consolas" w:cs="Consolas"/>
          <w:color w:val="6F008A"/>
          <w:sz w:val="19"/>
          <w:szCs w:val="19"/>
          <w:lang w:val="en-US"/>
        </w:rPr>
        <w:t>LC_ALL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722A44">
        <w:rPr>
          <w:rFonts w:ascii="Consolas" w:hAnsi="Consolas" w:cs="Consolas"/>
          <w:color w:val="A31515"/>
          <w:sz w:val="19"/>
          <w:szCs w:val="19"/>
          <w:lang w:val="en-US"/>
        </w:rPr>
        <w:t>"Rus"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3FC3DC46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722A44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722A44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те</w:t>
      </w:r>
      <w:r w:rsidRPr="00722A44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кол</w:t>
      </w:r>
      <w:r w:rsidRPr="00722A44">
        <w:rPr>
          <w:rFonts w:ascii="Consolas" w:hAnsi="Consolas" w:cs="Consolas"/>
          <w:color w:val="A31515"/>
          <w:sz w:val="19"/>
          <w:szCs w:val="19"/>
          <w:lang w:val="en-US"/>
        </w:rPr>
        <w:t>-</w:t>
      </w:r>
      <w:r>
        <w:rPr>
          <w:rFonts w:ascii="Consolas" w:hAnsi="Consolas" w:cs="Consolas"/>
          <w:color w:val="A31515"/>
          <w:sz w:val="19"/>
          <w:szCs w:val="19"/>
        </w:rPr>
        <w:t>во</w:t>
      </w:r>
      <w:r w:rsidRPr="00722A44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элементов</w:t>
      </w:r>
      <w:r w:rsidRPr="00722A44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7E64EE2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n;</w:t>
      </w:r>
    </w:p>
    <w:p w14:paraId="396D0BB2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722A44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n;</w:t>
      </w:r>
    </w:p>
    <w:p w14:paraId="27666C1B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2B91AF"/>
          <w:sz w:val="19"/>
          <w:szCs w:val="19"/>
          <w:lang w:val="en-US"/>
        </w:rPr>
        <w:t>stack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* </w:t>
      </w:r>
      <w:proofErr w:type="spell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st</w:t>
      </w:r>
      <w:proofErr w:type="spell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sozd_stack</w:t>
      </w:r>
      <w:proofErr w:type="spell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(n);</w:t>
      </w:r>
    </w:p>
    <w:p w14:paraId="1F4E0361" w14:textId="77777777" w:rsidR="00722A44" w:rsidRPr="00F06DA6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F06DA6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F06DA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F06DA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F06DA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F06DA6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Стек</w:t>
      </w:r>
      <w:r w:rsidRPr="00F06DA6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F06DA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EE4633A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F06DA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print(</w:t>
      </w:r>
      <w:proofErr w:type="spell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st</w:t>
      </w:r>
      <w:proofErr w:type="spell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6ABF6A61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add(</w:t>
      </w:r>
      <w:proofErr w:type="spellStart"/>
      <w:proofErr w:type="gram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st</w:t>
      </w:r>
      <w:proofErr w:type="spellEnd"/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, n);</w:t>
      </w:r>
    </w:p>
    <w:p w14:paraId="4C6101ED" w14:textId="77777777" w:rsidR="00722A44" w:rsidRP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093B026" w14:textId="77777777" w:rsidR="00722A44" w:rsidRPr="00F06DA6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F06DA6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F06DA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F06DA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F06DA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F06DA6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Изменённый</w:t>
      </w:r>
      <w:r w:rsidRPr="00F06DA6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стек</w:t>
      </w:r>
      <w:r w:rsidRPr="00F06DA6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F06DA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CD96D7B" w14:textId="77777777" w:rsidR="00722A44" w:rsidRPr="00F06DA6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F06DA6">
        <w:rPr>
          <w:rFonts w:ascii="Consolas" w:hAnsi="Consolas" w:cs="Consolas"/>
          <w:color w:val="000000"/>
          <w:sz w:val="19"/>
          <w:szCs w:val="19"/>
          <w:lang w:val="en-US"/>
        </w:rPr>
        <w:tab/>
        <w:t>print(</w:t>
      </w:r>
      <w:proofErr w:type="spellStart"/>
      <w:r w:rsidRPr="00F06DA6">
        <w:rPr>
          <w:rFonts w:ascii="Consolas" w:hAnsi="Consolas" w:cs="Consolas"/>
          <w:color w:val="000000"/>
          <w:sz w:val="19"/>
          <w:szCs w:val="19"/>
          <w:lang w:val="en-US"/>
        </w:rPr>
        <w:t>st</w:t>
      </w:r>
      <w:proofErr w:type="spellEnd"/>
      <w:r w:rsidRPr="00F06DA6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3C49F30E" w14:textId="77777777" w:rsid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F06DA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0;</w:t>
      </w:r>
    </w:p>
    <w:p w14:paraId="7BFE4529" w14:textId="77777777" w:rsid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64B0375E" w14:textId="77777777" w:rsid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7490C8E" w14:textId="77777777" w:rsid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87383A5" w14:textId="77777777" w:rsid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28E2588" w14:textId="77777777" w:rsid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242D561" w14:textId="77777777" w:rsid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900D78E" w14:textId="77777777" w:rsid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05A6350" w14:textId="77777777" w:rsid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6A0D027" w14:textId="77777777" w:rsid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25E24B5" w14:textId="77777777" w:rsid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0B32AF7" w14:textId="77777777" w:rsid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4841F33" w14:textId="77777777" w:rsidR="00722A44" w:rsidRDefault="00722A44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5BAD965B" w14:textId="77777777" w:rsidR="00722A44" w:rsidRDefault="00722A44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2D6E0F0E" w14:textId="77777777" w:rsidR="00722A44" w:rsidRDefault="00722A44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7244586F" w14:textId="77777777" w:rsidR="00722A44" w:rsidRDefault="00722A44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43019E0C" w14:textId="77777777" w:rsidR="00722A44" w:rsidRDefault="00722A44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301918CA" w14:textId="77777777" w:rsidR="00722A44" w:rsidRDefault="00722A44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4DD8BC79" w14:textId="77777777" w:rsidR="00722A44" w:rsidRDefault="00722A44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4F3CD86A" w14:textId="4DFDA558" w:rsidR="00897565" w:rsidRPr="00897565" w:rsidRDefault="004C7AC6" w:rsidP="004C7AC6">
      <w:pPr>
        <w:rPr>
          <w:rFonts w:ascii="Times New Roman" w:hAnsi="Times New Roman" w:cs="Times New Roman"/>
          <w:color w:val="000000"/>
          <w:sz w:val="28"/>
          <w:szCs w:val="19"/>
          <w:lang w:val="en-US"/>
        </w:rPr>
      </w:pPr>
      <w:r w:rsidRPr="00C9245B">
        <w:rPr>
          <w:rFonts w:ascii="Times New Roman" w:hAnsi="Times New Roman" w:cs="Times New Roman"/>
          <w:color w:val="000000"/>
          <w:sz w:val="19"/>
          <w:szCs w:val="19"/>
          <w:lang w:val="en-US"/>
        </w:rPr>
        <w:lastRenderedPageBreak/>
        <w:t xml:space="preserve"> </w:t>
      </w:r>
      <w:r w:rsidR="005A35A2">
        <w:rPr>
          <w:rFonts w:ascii="Times New Roman" w:hAnsi="Times New Roman" w:cs="Times New Roman"/>
          <w:color w:val="000000"/>
          <w:sz w:val="28"/>
          <w:szCs w:val="19"/>
        </w:rPr>
        <w:t>Бл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ок</w:t>
      </w:r>
      <w:r w:rsidR="005B0FB0" w:rsidRPr="005B0FB0">
        <w:rPr>
          <w:rFonts w:ascii="Times New Roman" w:hAnsi="Times New Roman" w:cs="Times New Roman"/>
          <w:color w:val="000000"/>
          <w:sz w:val="28"/>
          <w:szCs w:val="19"/>
          <w:lang w:val="en-US"/>
        </w:rPr>
        <w:t>-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схема</w:t>
      </w:r>
      <w:r w:rsidR="005B0FB0" w:rsidRPr="00AC0445">
        <w:rPr>
          <w:rFonts w:ascii="Times New Roman" w:hAnsi="Times New Roman" w:cs="Times New Roman"/>
          <w:color w:val="000000"/>
          <w:sz w:val="28"/>
          <w:szCs w:val="19"/>
          <w:lang w:val="en-US"/>
        </w:rPr>
        <w:t>:</w:t>
      </w:r>
      <w:r w:rsidR="005A35A2" w:rsidRPr="005A35A2">
        <w:rPr>
          <w:rFonts w:ascii="Times New Roman" w:hAnsi="Times New Roman" w:cs="Times New Roman"/>
          <w:noProof/>
          <w:color w:val="000000"/>
          <w:sz w:val="19"/>
          <w:szCs w:val="19"/>
          <w:lang w:eastAsia="ru-RU"/>
        </w:rPr>
        <w:t xml:space="preserve"> </w:t>
      </w:r>
    </w:p>
    <w:p w14:paraId="5F2079B0" w14:textId="525F485C" w:rsidR="00F96D8B" w:rsidRPr="00CB440C" w:rsidRDefault="00F96D8B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r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drawing>
          <wp:inline distT="0" distB="0" distL="0" distR="0" wp14:anchorId="4FA1E388" wp14:editId="1D975AFD">
            <wp:extent cx="5935980" cy="8199120"/>
            <wp:effectExtent l="0" t="0" r="7620" b="0"/>
            <wp:docPr id="2" name="Рисунок 2" descr="C:\Users\kna-0\AppData\Local\Microsoft\Windows\INetCache\Content.Word\Диаграмма без названия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kna-0\AppData\Local\Microsoft\Windows\INetCache\Content.Word\Диаграмма без названия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8199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815D2A" w14:textId="77777777" w:rsidR="00F96D8B" w:rsidRDefault="00F96D8B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5EDFE973" w14:textId="77777777" w:rsidR="00F96D8B" w:rsidRDefault="00F96D8B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3A49D416" w14:textId="0AC84CFF" w:rsidR="00815331" w:rsidRPr="00C9245B" w:rsidRDefault="00815331" w:rsidP="004C7AC6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 w:rsidRPr="00C9245B">
        <w:rPr>
          <w:rFonts w:ascii="Times New Roman" w:hAnsi="Times New Roman" w:cs="Times New Roman"/>
          <w:color w:val="000000"/>
          <w:sz w:val="28"/>
          <w:szCs w:val="28"/>
        </w:rPr>
        <w:lastRenderedPageBreak/>
        <w:t>Работа</w:t>
      </w:r>
      <w:r w:rsidRPr="00C9245B">
        <w:rPr>
          <w:rFonts w:ascii="Times New Roman" w:hAnsi="Times New Roman" w:cs="Times New Roman"/>
          <w:color w:val="000000"/>
          <w:sz w:val="28"/>
          <w:szCs w:val="28"/>
          <w:lang w:val="en-US"/>
        </w:rPr>
        <w:t xml:space="preserve"> </w:t>
      </w:r>
      <w:r w:rsidRPr="00C9245B">
        <w:rPr>
          <w:rFonts w:ascii="Times New Roman" w:hAnsi="Times New Roman" w:cs="Times New Roman"/>
          <w:color w:val="000000"/>
          <w:sz w:val="28"/>
          <w:szCs w:val="28"/>
        </w:rPr>
        <w:t>кода</w:t>
      </w:r>
    </w:p>
    <w:p w14:paraId="25353C8A" w14:textId="61C14C88" w:rsidR="00815331" w:rsidRPr="00F96D8B" w:rsidRDefault="00722A44" w:rsidP="00815331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 w:rsidRPr="00722A44">
        <w:rPr>
          <w:rFonts w:ascii="Times New Roman" w:hAnsi="Times New Roman" w:cs="Times New Roman"/>
          <w:noProof/>
          <w:color w:val="000000"/>
          <w:sz w:val="28"/>
          <w:szCs w:val="28"/>
        </w:rPr>
        <w:drawing>
          <wp:inline distT="0" distB="0" distL="0" distR="0" wp14:anchorId="69C30745" wp14:editId="79FAC7D1">
            <wp:extent cx="5121084" cy="1318374"/>
            <wp:effectExtent l="0" t="0" r="381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121084" cy="13183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408328" w14:textId="689C4DEB" w:rsidR="00B40395" w:rsidRPr="00C9245B" w:rsidRDefault="00B40395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07E2DC9E" w14:textId="7C3F0640" w:rsidR="00C31266" w:rsidRPr="00C9245B" w:rsidRDefault="00C31266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625F56BE" w14:textId="7EADA562" w:rsidR="00B40395" w:rsidRPr="00C9245B" w:rsidRDefault="00B40395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sectPr w:rsidR="00B40395" w:rsidRPr="00C9245B">
      <w:footerReference w:type="default" r:id="rId9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7A430A" w14:textId="77777777" w:rsidR="00DF7151" w:rsidRDefault="00DF7151" w:rsidP="009D1C69">
      <w:pPr>
        <w:spacing w:after="0" w:line="240" w:lineRule="auto"/>
      </w:pPr>
      <w:r>
        <w:separator/>
      </w:r>
    </w:p>
  </w:endnote>
  <w:endnote w:type="continuationSeparator" w:id="0">
    <w:p w14:paraId="4D5391D7" w14:textId="77777777" w:rsidR="00DF7151" w:rsidRDefault="00DF7151" w:rsidP="009D1C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9E8F67" w14:textId="594EC016" w:rsidR="00C663E4" w:rsidRPr="009D1C69" w:rsidRDefault="00C663E4" w:rsidP="009D1C69">
    <w:pPr>
      <w:pStyle w:val="a5"/>
      <w:tabs>
        <w:tab w:val="clear" w:pos="4677"/>
        <w:tab w:val="clear" w:pos="9355"/>
        <w:tab w:val="left" w:pos="3840"/>
      </w:tabs>
      <w:jc w:val="cen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CADC29" w14:textId="77777777" w:rsidR="00DF7151" w:rsidRDefault="00DF7151" w:rsidP="009D1C69">
      <w:pPr>
        <w:spacing w:after="0" w:line="240" w:lineRule="auto"/>
      </w:pPr>
      <w:r>
        <w:separator/>
      </w:r>
    </w:p>
  </w:footnote>
  <w:footnote w:type="continuationSeparator" w:id="0">
    <w:p w14:paraId="795A4652" w14:textId="77777777" w:rsidR="00DF7151" w:rsidRDefault="00DF7151" w:rsidP="009D1C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8B67D6"/>
    <w:multiLevelType w:val="hybridMultilevel"/>
    <w:tmpl w:val="B0CAEBD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F53F42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1D5F6E38"/>
    <w:multiLevelType w:val="hybridMultilevel"/>
    <w:tmpl w:val="7828F38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BD528F"/>
    <w:multiLevelType w:val="hybridMultilevel"/>
    <w:tmpl w:val="10805292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26E59C0"/>
    <w:multiLevelType w:val="hybridMultilevel"/>
    <w:tmpl w:val="328A597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29C25CE"/>
    <w:multiLevelType w:val="hybridMultilevel"/>
    <w:tmpl w:val="9168ADDC"/>
    <w:lvl w:ilvl="0" w:tplc="D74883C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" w15:restartNumberingAfterBreak="0">
    <w:nsid w:val="44EE1F00"/>
    <w:multiLevelType w:val="multilevel"/>
    <w:tmpl w:val="4724AFB0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8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479739FD"/>
    <w:multiLevelType w:val="hybridMultilevel"/>
    <w:tmpl w:val="A792FA0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4CE76F4D"/>
    <w:multiLevelType w:val="hybridMultilevel"/>
    <w:tmpl w:val="D76846B4"/>
    <w:lvl w:ilvl="0" w:tplc="041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9" w15:restartNumberingAfterBreak="0">
    <w:nsid w:val="512C4E9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6CC477C3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7"/>
  </w:num>
  <w:num w:numId="2">
    <w:abstractNumId w:val="5"/>
  </w:num>
  <w:num w:numId="3">
    <w:abstractNumId w:val="10"/>
  </w:num>
  <w:num w:numId="4">
    <w:abstractNumId w:val="1"/>
  </w:num>
  <w:num w:numId="5">
    <w:abstractNumId w:val="6"/>
  </w:num>
  <w:num w:numId="6">
    <w:abstractNumId w:val="9"/>
  </w:num>
  <w:num w:numId="7">
    <w:abstractNumId w:val="0"/>
  </w:num>
  <w:num w:numId="8">
    <w:abstractNumId w:val="8"/>
  </w:num>
  <w:num w:numId="9">
    <w:abstractNumId w:val="3"/>
  </w:num>
  <w:num w:numId="10">
    <w:abstractNumId w:val="2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NLUwNTU3M7ewtDBX0lEKTi0uzszPAykwNKoFAFyfeYktAAAA"/>
  </w:docVars>
  <w:rsids>
    <w:rsidRoot w:val="00C7382A"/>
    <w:rsid w:val="00007063"/>
    <w:rsid w:val="0001694A"/>
    <w:rsid w:val="00043109"/>
    <w:rsid w:val="000A3ACE"/>
    <w:rsid w:val="001A05C5"/>
    <w:rsid w:val="001C2369"/>
    <w:rsid w:val="001D55CC"/>
    <w:rsid w:val="001E1470"/>
    <w:rsid w:val="0020163F"/>
    <w:rsid w:val="00202FE9"/>
    <w:rsid w:val="0021342A"/>
    <w:rsid w:val="00241466"/>
    <w:rsid w:val="00250C56"/>
    <w:rsid w:val="00255B45"/>
    <w:rsid w:val="002907C5"/>
    <w:rsid w:val="00290DE2"/>
    <w:rsid w:val="002B4670"/>
    <w:rsid w:val="002C1EBC"/>
    <w:rsid w:val="00326223"/>
    <w:rsid w:val="00327E24"/>
    <w:rsid w:val="003564C4"/>
    <w:rsid w:val="00370102"/>
    <w:rsid w:val="00386991"/>
    <w:rsid w:val="003876B8"/>
    <w:rsid w:val="003B31F8"/>
    <w:rsid w:val="003E5CA2"/>
    <w:rsid w:val="003F0B9C"/>
    <w:rsid w:val="003F31E1"/>
    <w:rsid w:val="00401E8C"/>
    <w:rsid w:val="00475B60"/>
    <w:rsid w:val="004C7AC6"/>
    <w:rsid w:val="004E17FE"/>
    <w:rsid w:val="00526CF5"/>
    <w:rsid w:val="00555B49"/>
    <w:rsid w:val="005601E3"/>
    <w:rsid w:val="0059312E"/>
    <w:rsid w:val="005A35A2"/>
    <w:rsid w:val="005B0FB0"/>
    <w:rsid w:val="005C3D65"/>
    <w:rsid w:val="00624F18"/>
    <w:rsid w:val="00645771"/>
    <w:rsid w:val="006D37C6"/>
    <w:rsid w:val="006E7FF1"/>
    <w:rsid w:val="006F3F17"/>
    <w:rsid w:val="0070623A"/>
    <w:rsid w:val="00722A44"/>
    <w:rsid w:val="00730CC6"/>
    <w:rsid w:val="00752454"/>
    <w:rsid w:val="00752E84"/>
    <w:rsid w:val="00790211"/>
    <w:rsid w:val="007B6408"/>
    <w:rsid w:val="00803B6C"/>
    <w:rsid w:val="00815331"/>
    <w:rsid w:val="00816C74"/>
    <w:rsid w:val="008225E8"/>
    <w:rsid w:val="0083762E"/>
    <w:rsid w:val="00837F0D"/>
    <w:rsid w:val="00841259"/>
    <w:rsid w:val="008704CD"/>
    <w:rsid w:val="00897565"/>
    <w:rsid w:val="008B648B"/>
    <w:rsid w:val="008B6592"/>
    <w:rsid w:val="008C04C9"/>
    <w:rsid w:val="008E09C2"/>
    <w:rsid w:val="008E5B3E"/>
    <w:rsid w:val="008F38D8"/>
    <w:rsid w:val="008F594D"/>
    <w:rsid w:val="00900EC4"/>
    <w:rsid w:val="00914507"/>
    <w:rsid w:val="009214C8"/>
    <w:rsid w:val="009811D6"/>
    <w:rsid w:val="00987DA2"/>
    <w:rsid w:val="009C0BC6"/>
    <w:rsid w:val="009C5540"/>
    <w:rsid w:val="009D1C69"/>
    <w:rsid w:val="009D7738"/>
    <w:rsid w:val="00A1481D"/>
    <w:rsid w:val="00A33FFD"/>
    <w:rsid w:val="00A52109"/>
    <w:rsid w:val="00A81B69"/>
    <w:rsid w:val="00AC0445"/>
    <w:rsid w:val="00AC43AF"/>
    <w:rsid w:val="00AF7B36"/>
    <w:rsid w:val="00B40395"/>
    <w:rsid w:val="00B507AB"/>
    <w:rsid w:val="00B52393"/>
    <w:rsid w:val="00B53276"/>
    <w:rsid w:val="00B54525"/>
    <w:rsid w:val="00B62372"/>
    <w:rsid w:val="00B64532"/>
    <w:rsid w:val="00B7266E"/>
    <w:rsid w:val="00BB3976"/>
    <w:rsid w:val="00BC3E40"/>
    <w:rsid w:val="00BD2364"/>
    <w:rsid w:val="00BE311B"/>
    <w:rsid w:val="00C05166"/>
    <w:rsid w:val="00C31266"/>
    <w:rsid w:val="00C663E4"/>
    <w:rsid w:val="00C70B8F"/>
    <w:rsid w:val="00C7382A"/>
    <w:rsid w:val="00C85565"/>
    <w:rsid w:val="00C9245B"/>
    <w:rsid w:val="00CB440C"/>
    <w:rsid w:val="00CE0064"/>
    <w:rsid w:val="00D16B00"/>
    <w:rsid w:val="00D21FEF"/>
    <w:rsid w:val="00D2420B"/>
    <w:rsid w:val="00D2703F"/>
    <w:rsid w:val="00DF7151"/>
    <w:rsid w:val="00E751ED"/>
    <w:rsid w:val="00ED0E5B"/>
    <w:rsid w:val="00ED695C"/>
    <w:rsid w:val="00F06DA6"/>
    <w:rsid w:val="00F51069"/>
    <w:rsid w:val="00F96D8B"/>
    <w:rsid w:val="00F96FEA"/>
    <w:rsid w:val="00FA6AAD"/>
    <w:rsid w:val="00FE3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62BCFA9"/>
  <w15:chartTrackingRefBased/>
  <w15:docId w15:val="{AB98D991-72FE-41B8-8F5E-98083AA5D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AF7B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5601E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9D1C69"/>
  </w:style>
  <w:style w:type="paragraph" w:styleId="a5">
    <w:name w:val="footer"/>
    <w:basedOn w:val="a"/>
    <w:link w:val="a6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9D1C69"/>
  </w:style>
  <w:style w:type="character" w:customStyle="1" w:styleId="10">
    <w:name w:val="Заголовок 1 Знак"/>
    <w:basedOn w:val="a0"/>
    <w:link w:val="1"/>
    <w:uiPriority w:val="9"/>
    <w:rsid w:val="00AF7B3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7">
    <w:name w:val="TOC Heading"/>
    <w:basedOn w:val="1"/>
    <w:next w:val="a"/>
    <w:uiPriority w:val="39"/>
    <w:unhideWhenUsed/>
    <w:qFormat/>
    <w:rsid w:val="00AF7B36"/>
    <w:pPr>
      <w:outlineLvl w:val="9"/>
    </w:pPr>
    <w:rPr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AF7B36"/>
    <w:pPr>
      <w:spacing w:after="100"/>
      <w:ind w:firstLine="709"/>
    </w:pPr>
    <w:rPr>
      <w:sz w:val="28"/>
    </w:rPr>
  </w:style>
  <w:style w:type="character" w:styleId="a8">
    <w:name w:val="Hyperlink"/>
    <w:basedOn w:val="a0"/>
    <w:uiPriority w:val="99"/>
    <w:unhideWhenUsed/>
    <w:rsid w:val="00AF7B36"/>
    <w:rPr>
      <w:color w:val="0563C1" w:themeColor="hyperlink"/>
      <w:u w:val="single"/>
    </w:rPr>
  </w:style>
  <w:style w:type="paragraph" w:styleId="a9">
    <w:name w:val="List Paragraph"/>
    <w:basedOn w:val="a"/>
    <w:uiPriority w:val="34"/>
    <w:qFormat/>
    <w:rsid w:val="005C3D65"/>
    <w:pPr>
      <w:ind w:left="720" w:firstLine="709"/>
      <w:contextualSpacing/>
    </w:pPr>
    <w:rPr>
      <w:sz w:val="28"/>
    </w:rPr>
  </w:style>
  <w:style w:type="character" w:styleId="aa">
    <w:name w:val="Strong"/>
    <w:basedOn w:val="a0"/>
    <w:uiPriority w:val="22"/>
    <w:qFormat/>
    <w:rsid w:val="005C3D65"/>
    <w:rPr>
      <w:b/>
      <w:bCs/>
    </w:rPr>
  </w:style>
  <w:style w:type="paragraph" w:customStyle="1" w:styleId="ab">
    <w:name w:val="Заголок"/>
    <w:basedOn w:val="1"/>
    <w:link w:val="ac"/>
    <w:qFormat/>
    <w:rsid w:val="005C3D65"/>
    <w:pPr>
      <w:ind w:firstLine="709"/>
      <w:jc w:val="center"/>
    </w:pPr>
    <w:rPr>
      <w:rFonts w:ascii="Times New Roman" w:hAnsi="Times New Roman" w:cs="Times New Roman"/>
      <w:sz w:val="40"/>
      <w:szCs w:val="40"/>
    </w:rPr>
  </w:style>
  <w:style w:type="character" w:customStyle="1" w:styleId="ac">
    <w:name w:val="Заголок Знак"/>
    <w:basedOn w:val="10"/>
    <w:link w:val="ab"/>
    <w:rsid w:val="005C3D65"/>
    <w:rPr>
      <w:rFonts w:ascii="Times New Roman" w:eastAsiaTheme="majorEastAsia" w:hAnsi="Times New Roman" w:cs="Times New Roman"/>
      <w:color w:val="2F5496" w:themeColor="accent1" w:themeShade="BF"/>
      <w:sz w:val="40"/>
      <w:szCs w:val="40"/>
    </w:rPr>
  </w:style>
  <w:style w:type="paragraph" w:styleId="ad">
    <w:name w:val="Normal (Web)"/>
    <w:basedOn w:val="a"/>
    <w:uiPriority w:val="99"/>
    <w:unhideWhenUsed/>
    <w:rsid w:val="005C3D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2">
    <w:name w:val="Стиль1"/>
    <w:basedOn w:val="2"/>
    <w:next w:val="2"/>
    <w:link w:val="13"/>
    <w:qFormat/>
    <w:rsid w:val="00BD2364"/>
    <w:rPr>
      <w:rFonts w:ascii="Times New Roman" w:hAnsi="Times New Roman" w:cs="Times New Roman"/>
      <w:color w:val="000000" w:themeColor="text1"/>
      <w:sz w:val="28"/>
      <w:szCs w:val="28"/>
    </w:rPr>
  </w:style>
  <w:style w:type="paragraph" w:styleId="21">
    <w:name w:val="toc 2"/>
    <w:basedOn w:val="a"/>
    <w:next w:val="a"/>
    <w:autoRedefine/>
    <w:uiPriority w:val="39"/>
    <w:unhideWhenUsed/>
    <w:rsid w:val="00BD2364"/>
    <w:pPr>
      <w:spacing w:after="100"/>
      <w:ind w:left="220"/>
    </w:pPr>
  </w:style>
  <w:style w:type="paragraph" w:styleId="ae">
    <w:name w:val="Subtitle"/>
    <w:basedOn w:val="a"/>
    <w:next w:val="a"/>
    <w:link w:val="af"/>
    <w:uiPriority w:val="11"/>
    <w:qFormat/>
    <w:rsid w:val="005601E3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af">
    <w:name w:val="Подзаголовок Знак"/>
    <w:basedOn w:val="a0"/>
    <w:link w:val="ae"/>
    <w:uiPriority w:val="11"/>
    <w:rsid w:val="005601E3"/>
    <w:rPr>
      <w:rFonts w:eastAsiaTheme="minorEastAsia"/>
      <w:color w:val="5A5A5A" w:themeColor="text1" w:themeTint="A5"/>
      <w:spacing w:val="15"/>
    </w:rPr>
  </w:style>
  <w:style w:type="character" w:customStyle="1" w:styleId="13">
    <w:name w:val="Стиль1 Знак"/>
    <w:basedOn w:val="a0"/>
    <w:link w:val="12"/>
    <w:rsid w:val="00BD2364"/>
    <w:rPr>
      <w:rFonts w:ascii="Times New Roman" w:eastAsiaTheme="majorEastAsia" w:hAnsi="Times New Roman" w:cs="Times New Roman"/>
      <w:color w:val="000000" w:themeColor="text1"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semiHidden/>
    <w:rsid w:val="005601E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f0">
    <w:name w:val="Balloon Text"/>
    <w:basedOn w:val="a"/>
    <w:link w:val="af1"/>
    <w:uiPriority w:val="99"/>
    <w:semiHidden/>
    <w:unhideWhenUsed/>
    <w:rsid w:val="00B507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1">
    <w:name w:val="Текст выноски Знак"/>
    <w:basedOn w:val="a0"/>
    <w:link w:val="af0"/>
    <w:uiPriority w:val="99"/>
    <w:semiHidden/>
    <w:rsid w:val="00B507A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7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4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12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52</TotalTime>
  <Pages>8</Pages>
  <Words>555</Words>
  <Characters>3164</Characters>
  <Application>Microsoft Office Word</Application>
  <DocSecurity>0</DocSecurity>
  <Lines>26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Новоселов Евгений Николаевич</dc:creator>
  <cp:keywords/>
  <dc:description/>
  <cp:lastModifiedBy>Алексей Солдатов</cp:lastModifiedBy>
  <cp:revision>45</cp:revision>
  <cp:lastPrinted>2020-12-03T14:51:00Z</cp:lastPrinted>
  <dcterms:created xsi:type="dcterms:W3CDTF">2020-11-26T11:28:00Z</dcterms:created>
  <dcterms:modified xsi:type="dcterms:W3CDTF">2021-05-30T16:48:00Z</dcterms:modified>
</cp:coreProperties>
</file>